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</w:t>
                            </w:r>
                            <w:proofErr w:type="gramStart"/>
                            <w:r w:rsidR="00C15418" w:rsidRPr="00C15418">
                              <w:rPr>
                                <w:color w:val="00B0F0"/>
                              </w:rPr>
                              <w:t xml:space="preserve">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proofErr w:type="gramEnd"/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</w:t>
                      </w:r>
                      <w:proofErr w:type="gramStart"/>
                      <w:r w:rsidR="00C15418" w:rsidRPr="00C15418">
                        <w:rPr>
                          <w:color w:val="00B0F0"/>
                        </w:rPr>
                        <w:t xml:space="preserve">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proofErr w:type="gramEnd"/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 xml:space="preserve">Lisiane </w:t>
                            </w:r>
                            <w:proofErr w:type="spellStart"/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Reips</w:t>
                            </w:r>
                            <w:proofErr w:type="spellEnd"/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 xml:space="preserve">Lisiane </w:t>
                      </w:r>
                      <w:proofErr w:type="spellStart"/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Reips</w:t>
                      </w:r>
                      <w:proofErr w:type="spellEnd"/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1131E96B" w:rsidR="00D27799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D27799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21A531D8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73BEEF04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CB6CC6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2FC2A8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439D8149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AE7F9" w14:textId="3A6BB2C6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1452" w14:textId="76380FDB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277F7" w14:textId="4DEE47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56EA7003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2</w:t>
        </w:r>
      </w:hyperlink>
    </w:p>
    <w:p w14:paraId="427C4F66" w14:textId="24B6C2A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8</w:t>
        </w:r>
      </w:hyperlink>
    </w:p>
    <w:p w14:paraId="35FED90B" w14:textId="73779D3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9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95958199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1</w:t>
      </w:r>
      <w:r w:rsidR="00315CD9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95958200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325847A9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</w:t>
            </w:r>
            <w:r w:rsidR="00EB354C">
              <w:rPr>
                <w:sz w:val="24"/>
                <w:szCs w:val="24"/>
              </w:rPr>
              <w:t>p</w:t>
            </w:r>
            <w:r w:rsidR="005C3759">
              <w:rPr>
                <w:sz w:val="24"/>
                <w:szCs w:val="24"/>
              </w:rPr>
              <w:t>licativo</w:t>
            </w:r>
            <w:r w:rsidR="00EB354C">
              <w:rPr>
                <w:sz w:val="24"/>
                <w:szCs w:val="24"/>
              </w:rPr>
              <w:t xml:space="preserve">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2903FEF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áreas 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2</w:t>
      </w:r>
      <w:r w:rsidR="00315CD9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95958201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0FE508A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áreas 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3</w:t>
      </w:r>
      <w:r w:rsidR="00315CD9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95958202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2352F9B1" w:rsidR="001D0E95" w:rsidRDefault="001D0E95" w:rsidP="00490E0C"/>
    <w:p w14:paraId="0DAA6264" w14:textId="28F3D6E3" w:rsidR="001D0E95" w:rsidRDefault="00625BDA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2D8799E8" wp14:editId="44D2063A">
            <wp:extent cx="8466935" cy="4762500"/>
            <wp:effectExtent l="0" t="0" r="0" b="0"/>
            <wp:docPr id="1796207336" name="Imagem 8" descr="Teams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207336" name="Imagem 8" descr="Teams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5610" cy="47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95958203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4B749D76" w14:textId="53317C4F" w:rsidR="00945A9E" w:rsidRDefault="000A4924" w:rsidP="001572A9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7CA56008" w14:textId="77777777" w:rsidR="001572A9" w:rsidRDefault="001572A9" w:rsidP="001572A9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81D72" w:rsidRPr="00821815" w14:paraId="14EAD0FE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B7515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CE194D">
              <w:rPr>
                <w:color w:val="FF0000"/>
              </w:rPr>
              <w:t xml:space="preserve">Manter </w:t>
            </w:r>
            <w:r w:rsidRPr="2C572818">
              <w:rPr>
                <w:color w:val="FF0000"/>
              </w:rPr>
              <w:t xml:space="preserve">cadastro do </w:t>
            </w:r>
            <w:r w:rsidR="0031410E">
              <w:rPr>
                <w:color w:val="FF0000"/>
              </w:rPr>
              <w:t>cidadão</w:t>
            </w:r>
          </w:p>
        </w:tc>
      </w:tr>
      <w:tr w:rsidR="00C81D72" w14:paraId="5C7FBD4D" w14:textId="77777777" w:rsidTr="00AB7515">
        <w:tc>
          <w:tcPr>
            <w:tcW w:w="8505" w:type="dxa"/>
            <w:gridSpan w:val="2"/>
          </w:tcPr>
          <w:p w14:paraId="0F605939" w14:textId="77777777" w:rsidR="00C81D72" w:rsidRDefault="00C81D72" w:rsidP="00AB7515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B7515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B7515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B7515">
        <w:tc>
          <w:tcPr>
            <w:tcW w:w="1276" w:type="dxa"/>
          </w:tcPr>
          <w:p w14:paraId="2B8E1821" w14:textId="77777777" w:rsidR="00C81D72" w:rsidRDefault="00C81D72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B7515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B7515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742AF796" w:rsidR="00C81D72" w:rsidRPr="002063D9" w:rsidRDefault="00C81D72" w:rsidP="00AB7515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informa seus dados e aciona o botão “</w:t>
            </w:r>
            <w:r w:rsidR="00D06B8F">
              <w:t>Cadastrar-se</w:t>
            </w:r>
            <w:r>
              <w:t>”</w:t>
            </w:r>
          </w:p>
          <w:p w14:paraId="41537D3B" w14:textId="77777777" w:rsidR="00C81D72" w:rsidRPr="001137C6" w:rsidRDefault="00C81D72" w:rsidP="00AB7515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usuário é cadastrado no sistema e redirecionado à página inicial.</w:t>
            </w:r>
          </w:p>
        </w:tc>
      </w:tr>
      <w:tr w:rsidR="00C81D72" w14:paraId="7AA354C7" w14:textId="77777777" w:rsidTr="00AB7515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B751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B751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B7515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B7515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B7515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7BA85A16" w:rsidR="00C81D72" w:rsidRDefault="00C81D72" w:rsidP="00AB7515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preenche os dados com um e-mail ou CPF 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B7515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</w:tbl>
    <w:p w14:paraId="149DD63F" w14:textId="77777777" w:rsidR="005E740B" w:rsidRDefault="005E740B" w:rsidP="00445459">
      <w:pPr>
        <w:pStyle w:val="CorpodeTexto"/>
        <w:rPr>
          <w:color w:val="00B0F0"/>
        </w:rPr>
      </w:pPr>
    </w:p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9E2068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="00670E8A">
              <w:rPr>
                <w:color w:val="FF0000"/>
              </w:rPr>
              <w:t>Realizar login</w:t>
            </w:r>
            <w:r w:rsidR="0008245D">
              <w:rPr>
                <w:color w:val="FF0000"/>
              </w:rPr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24214C02" w:rsidR="002063BA" w:rsidRPr="002063D9" w:rsidRDefault="002063BA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>o cidadão informa seus dados 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5D09A001" w:rsidR="002063BA" w:rsidRDefault="002063BA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EE4A5E">
              <w:t xml:space="preserve">dados </w:t>
            </w:r>
            <w:r w:rsidR="00822E35">
              <w:t xml:space="preserve">errados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2F3A939E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53DE3F8" w14:textId="5B51004B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A369B71" w:rsidR="002063BA" w:rsidRDefault="002063BA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</w:tbl>
    <w:p w14:paraId="0889B72F" w14:textId="00F4C5C0" w:rsidR="00EB2158" w:rsidRDefault="00EB2158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B97E6B" w:rsidRPr="00821815" w14:paraId="04D3F824" w14:textId="77777777" w:rsidTr="00B97E6B">
        <w:trPr>
          <w:trHeight w:val="380"/>
        </w:trPr>
        <w:tc>
          <w:tcPr>
            <w:tcW w:w="8505" w:type="dxa"/>
            <w:gridSpan w:val="2"/>
            <w:vAlign w:val="center"/>
          </w:tcPr>
          <w:p w14:paraId="70E7B9E8" w14:textId="0D2138F2" w:rsidR="00B97E6B" w:rsidRPr="00B97E6B" w:rsidRDefault="00B97E6B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1 </w:t>
            </w:r>
            <w:r>
              <w:rPr>
                <w:b/>
                <w:bCs/>
              </w:rPr>
              <w:t>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445459">
              <w:rPr>
                <w:color w:val="FF0000"/>
              </w:rPr>
              <w:t>Manter perfil</w:t>
            </w:r>
            <w:r w:rsidR="008C6ACC">
              <w:rPr>
                <w:color w:val="FF0000"/>
              </w:rPr>
              <w:t xml:space="preserve"> de cidadão</w:t>
            </w:r>
          </w:p>
        </w:tc>
      </w:tr>
      <w:tr w:rsidR="00B97E6B" w14:paraId="74410C91" w14:textId="77777777" w:rsidTr="00B97E6B">
        <w:tc>
          <w:tcPr>
            <w:tcW w:w="8505" w:type="dxa"/>
            <w:gridSpan w:val="2"/>
          </w:tcPr>
          <w:p w14:paraId="52E31E1F" w14:textId="77777777" w:rsidR="00B97E6B" w:rsidRDefault="00B97E6B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6E076912" w14:textId="26EF4476" w:rsidR="00B97E6B" w:rsidRPr="00821815" w:rsidRDefault="00B97E6B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  <w:r w:rsidR="008C6ACC">
              <w:t xml:space="preserve"> de cidadão</w:t>
            </w:r>
          </w:p>
          <w:p w14:paraId="2D56C144" w14:textId="77777777" w:rsidR="00B97E6B" w:rsidRDefault="00B97E6B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B97E6B" w14:paraId="40ED5BE6" w14:textId="77777777" w:rsidTr="0097526F">
        <w:tc>
          <w:tcPr>
            <w:tcW w:w="1388" w:type="dxa"/>
          </w:tcPr>
          <w:p w14:paraId="7E8BFFB9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BDE4F85" w14:textId="3D36B8B5" w:rsidR="00B97E6B" w:rsidRPr="004F21EF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AF67F6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7A9D9022" w14:textId="4EDB5AE0" w:rsidR="00B97E6B" w:rsidRDefault="00B97E6B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A26B82">
              <w:t>o cidadão acessa a página de perfil</w:t>
            </w:r>
          </w:p>
          <w:p w14:paraId="09AF5AFF" w14:textId="67D23B58" w:rsidR="00B97E6B" w:rsidRPr="002063D9" w:rsidRDefault="00B97E6B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A26B82">
              <w:t xml:space="preserve">o cidadão clica no botão “Editar </w:t>
            </w:r>
            <w:r w:rsidR="00594992">
              <w:t>I</w:t>
            </w:r>
            <w:r w:rsidR="00A26B82">
              <w:t xml:space="preserve">nformações”, altera algum campo e clica na opção “Salvar </w:t>
            </w:r>
            <w:r w:rsidR="00D44E41">
              <w:t>A</w:t>
            </w:r>
            <w:r w:rsidR="00A26B82">
              <w:t>lterações”</w:t>
            </w:r>
          </w:p>
          <w:p w14:paraId="274298D1" w14:textId="3348E48A" w:rsidR="00B97E6B" w:rsidRPr="001137C6" w:rsidRDefault="00B97E6B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A2195" w:rsidRPr="00AA2195">
              <w:t xml:space="preserve">o sistema valida as alterações, exibe a mensagem de sucesso “Informações </w:t>
            </w:r>
            <w:r w:rsidR="00182F64">
              <w:t>salvas.</w:t>
            </w:r>
            <w:r w:rsidR="00AA2195" w:rsidRPr="00AA2195">
              <w:t>”, atualiza as informações no perfil e mantém o cidadão na página de perfil</w:t>
            </w:r>
            <w:r w:rsidR="00AA2195">
              <w:t>.</w:t>
            </w:r>
          </w:p>
        </w:tc>
      </w:tr>
      <w:tr w:rsidR="00B97E6B" w14:paraId="6D62362A" w14:textId="77777777" w:rsidTr="0097526F">
        <w:trPr>
          <w:trHeight w:val="300"/>
        </w:trPr>
        <w:tc>
          <w:tcPr>
            <w:tcW w:w="1388" w:type="dxa"/>
          </w:tcPr>
          <w:p w14:paraId="6CEB5574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B3A273F" w14:textId="5A4DFFCF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67E9C">
              <w:rPr>
                <w:b/>
                <w:bCs/>
              </w:rPr>
              <w:t xml:space="preserve"> (fluxo alternativo)</w:t>
            </w:r>
          </w:p>
        </w:tc>
        <w:tc>
          <w:tcPr>
            <w:tcW w:w="7117" w:type="dxa"/>
          </w:tcPr>
          <w:p w14:paraId="21006924" w14:textId="6F97EE76" w:rsidR="00B97E6B" w:rsidRDefault="00B97E6B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C97AF1">
              <w:t>o cidadão acessa a página de perfil</w:t>
            </w:r>
          </w:p>
          <w:p w14:paraId="27CE47F8" w14:textId="28200301" w:rsidR="00B97E6B" w:rsidRDefault="00B97E6B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A41C70">
              <w:t xml:space="preserve">o cidadão clica no botão “Editar </w:t>
            </w:r>
            <w:r w:rsidR="00462EF7">
              <w:t>I</w:t>
            </w:r>
            <w:r w:rsidR="00A41C70">
              <w:t xml:space="preserve">nformações”, não altera os campos e clica na opção “Salvar </w:t>
            </w:r>
            <w:r w:rsidR="002177C1">
              <w:t>A</w:t>
            </w:r>
            <w:r w:rsidR="00A41C70">
              <w:t>lterações”</w:t>
            </w:r>
          </w:p>
          <w:p w14:paraId="2FABD048" w14:textId="2F76E81F" w:rsidR="00B97E6B" w:rsidRDefault="00B97E6B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41C70">
              <w:t xml:space="preserve">o sistema não atualiza as informações </w:t>
            </w:r>
            <w:r w:rsidR="00084B3A">
              <w:t>n</w:t>
            </w:r>
            <w:r w:rsidR="0011481D">
              <w:t xml:space="preserve">o perfil </w:t>
            </w:r>
            <w:r w:rsidR="00A41C70">
              <w:t xml:space="preserve">e </w:t>
            </w:r>
            <w:r w:rsidR="00CE0C17">
              <w:t xml:space="preserve">mantém </w:t>
            </w:r>
            <w:r w:rsidR="00A41C70">
              <w:t xml:space="preserve">o </w:t>
            </w:r>
            <w:r w:rsidR="007E601E">
              <w:t xml:space="preserve">cidadão </w:t>
            </w:r>
            <w:r w:rsidR="00CE0C17">
              <w:t>na</w:t>
            </w:r>
            <w:r w:rsidR="00A41C70">
              <w:t xml:space="preserve"> página de perfil</w:t>
            </w:r>
            <w:r w:rsidR="00134629">
              <w:t>.</w:t>
            </w:r>
          </w:p>
        </w:tc>
      </w:tr>
      <w:tr w:rsidR="00B97E6B" w14:paraId="45B1A217" w14:textId="77777777" w:rsidTr="0097526F">
        <w:trPr>
          <w:trHeight w:val="300"/>
        </w:trPr>
        <w:tc>
          <w:tcPr>
            <w:tcW w:w="1388" w:type="dxa"/>
          </w:tcPr>
          <w:p w14:paraId="6BC4EB8E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C8DA1FD" w14:textId="3103231F" w:rsidR="002A46C6" w:rsidRDefault="00B97E6B" w:rsidP="002B2102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 w:rsidR="0097526F">
              <w:rPr>
                <w:b/>
                <w:bCs/>
              </w:rPr>
              <w:t xml:space="preserve"> </w:t>
            </w:r>
            <w:r w:rsidR="00B9037F">
              <w:rPr>
                <w:b/>
                <w:bCs/>
              </w:rPr>
              <w:t xml:space="preserve">3 </w:t>
            </w:r>
            <w:r w:rsidR="00067E9C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608C6D68" w14:textId="43E1320E" w:rsidR="00B97E6B" w:rsidRDefault="00B97E6B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45FBC">
              <w:t>o cidadão acessa a página de perfil</w:t>
            </w:r>
          </w:p>
          <w:p w14:paraId="064E0A6C" w14:textId="7AD1366E" w:rsidR="00B97E6B" w:rsidRDefault="00B97E6B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45FBC">
              <w:t xml:space="preserve">o cidadão clica no botão </w:t>
            </w:r>
            <w:r w:rsidR="00042E01">
              <w:t>de s</w:t>
            </w:r>
            <w:r w:rsidR="00845FBC">
              <w:t>air da conta</w:t>
            </w:r>
          </w:p>
          <w:p w14:paraId="7AF28A54" w14:textId="53487519" w:rsidR="00B97E6B" w:rsidRDefault="00B97E6B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845FBC">
              <w:t xml:space="preserve">o </w:t>
            </w:r>
            <w:r w:rsidR="00AC3948">
              <w:t xml:space="preserve">cidadão </w:t>
            </w:r>
            <w:r w:rsidR="00845FBC">
              <w:t>sai da conta e é redirecionado à página inicial</w:t>
            </w:r>
            <w:r w:rsidR="00134629">
              <w:t>.</w:t>
            </w:r>
          </w:p>
        </w:tc>
      </w:tr>
      <w:tr w:rsidR="00462B36" w14:paraId="297E2070" w14:textId="77777777" w:rsidTr="0097526F">
        <w:trPr>
          <w:trHeight w:val="300"/>
        </w:trPr>
        <w:tc>
          <w:tcPr>
            <w:tcW w:w="1388" w:type="dxa"/>
          </w:tcPr>
          <w:p w14:paraId="5C85A7E3" w14:textId="77777777" w:rsidR="00462B36" w:rsidRDefault="00462B36" w:rsidP="00462B36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77893DCE" w14:textId="302B7DA0" w:rsidR="00462B36" w:rsidRPr="327D2554" w:rsidRDefault="00462B36" w:rsidP="00462B36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B9037F">
              <w:rPr>
                <w:b/>
                <w:bCs/>
              </w:rPr>
              <w:t>4</w:t>
            </w:r>
            <w:r w:rsidR="00067E9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44B243B8" w14:textId="77777777" w:rsidR="00462B36" w:rsidRDefault="00462B36" w:rsidP="00462B36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05DCC1E3" w14:textId="21622E80" w:rsidR="00462B36" w:rsidRDefault="00462B36" w:rsidP="00462B36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cidadão </w:t>
            </w:r>
            <w:r w:rsidR="005539BF">
              <w:t xml:space="preserve">aciona </w:t>
            </w:r>
            <w:r>
              <w:t xml:space="preserve">o botão “Excluir </w:t>
            </w:r>
            <w:r w:rsidR="005539BF">
              <w:t>C</w:t>
            </w:r>
            <w:r>
              <w:t xml:space="preserve">onta” e </w:t>
            </w:r>
            <w:r w:rsidR="005539BF">
              <w:t xml:space="preserve">clica </w:t>
            </w:r>
            <w:r w:rsidR="00E77271">
              <w:t>na opção “</w:t>
            </w:r>
            <w:r w:rsidR="008F431B">
              <w:t>Sim, excluir</w:t>
            </w:r>
            <w:r w:rsidR="00E77271">
              <w:t>”</w:t>
            </w:r>
          </w:p>
          <w:p w14:paraId="6714F168" w14:textId="3BC139DE" w:rsidR="00462B36" w:rsidRPr="327D2554" w:rsidRDefault="00462B36" w:rsidP="00462B36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E77271">
              <w:t xml:space="preserve">o </w:t>
            </w:r>
            <w:r w:rsidR="00A21A80">
              <w:t xml:space="preserve">sistema exclui a conta e o </w:t>
            </w:r>
            <w:r w:rsidR="00AC3948">
              <w:t xml:space="preserve">cidadão </w:t>
            </w:r>
            <w:r w:rsidR="00A21A80">
              <w:t>é redirecionado à página inicial</w:t>
            </w:r>
            <w:r w:rsidR="00134629">
              <w:t>.</w:t>
            </w:r>
          </w:p>
        </w:tc>
      </w:tr>
    </w:tbl>
    <w:p w14:paraId="63A2A02D" w14:textId="77777777" w:rsidR="00B97E6B" w:rsidRPr="003C18FB" w:rsidRDefault="00B97E6B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9E206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456B01C">
              <w:rPr>
                <w:color w:val="FF0000"/>
              </w:rPr>
              <w:t>Manter publicação</w:t>
            </w:r>
            <w:r w:rsidRPr="6CBB4F1F">
              <w:rPr>
                <w:color w:val="FF0000"/>
              </w:rPr>
              <w:t xml:space="preserve">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9E2068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77777777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>: o cidadão clica no botão de realizar nova publicação, preenche o formulário com as informações solicitadas 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9E2068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5E0EDFC0" w:rsidR="00EB2158" w:rsidRDefault="00EB2158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he o formulário com as informações solicitadas 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</w:t>
            </w:r>
            <w:r w:rsidR="0070444D" w:rsidRPr="0070444D">
              <w:t xml:space="preserve">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77777777" w:rsidR="00EB2158" w:rsidRDefault="00EB2158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 ou adiciona o que deseja e aciona o botão “Salvar”</w:t>
            </w:r>
          </w:p>
          <w:p w14:paraId="5C59A092" w14:textId="63C3E6B6" w:rsidR="00EB2158" w:rsidRPr="450C9718" w:rsidRDefault="00EB2158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B7515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Adicionar foto do animal</w:t>
            </w:r>
            <w:r w:rsidR="00306BB3">
              <w:t xml:space="preserve"> à publicação</w:t>
            </w:r>
          </w:p>
        </w:tc>
      </w:tr>
      <w:tr w:rsidR="00445459" w14:paraId="0BB10373" w14:textId="77777777" w:rsidTr="00AB7515">
        <w:tc>
          <w:tcPr>
            <w:tcW w:w="8505" w:type="dxa"/>
            <w:gridSpan w:val="2"/>
          </w:tcPr>
          <w:p w14:paraId="3CDA2BFA" w14:textId="77777777" w:rsidR="00445459" w:rsidRDefault="00445459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B7515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B7515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B7515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</w:t>
            </w:r>
            <w:r w:rsidR="0067079D"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7777777" w:rsidR="00445459" w:rsidRDefault="00445459" w:rsidP="00AB7515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lastRenderedPageBreak/>
              <w:t>QUANDO</w:t>
            </w:r>
            <w:r>
              <w:t>: o cidadão adiciona uma foto (10MB ou menos) do animal ao formulário</w:t>
            </w:r>
          </w:p>
          <w:p w14:paraId="0954D4E2" w14:textId="77777777" w:rsidR="00445459" w:rsidRPr="001137C6" w:rsidRDefault="00445459" w:rsidP="00AB7515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 foto e a adiciona à publicação.</w:t>
            </w:r>
          </w:p>
        </w:tc>
      </w:tr>
      <w:tr w:rsidR="00445459" w:rsidRPr="001137C6" w14:paraId="79B226DE" w14:textId="77777777" w:rsidTr="00AB7515">
        <w:tc>
          <w:tcPr>
            <w:tcW w:w="1276" w:type="dxa"/>
          </w:tcPr>
          <w:p w14:paraId="07640CE8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77777777" w:rsidR="00445459" w:rsidRPr="002063D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cidadão não adiciona uma foto do animal ao formulário</w:t>
            </w:r>
          </w:p>
          <w:p w14:paraId="13D1FBB6" w14:textId="77777777" w:rsidR="00445459" w:rsidRPr="001137C6" w:rsidRDefault="00445459" w:rsidP="00AB7515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B7515">
        <w:tc>
          <w:tcPr>
            <w:tcW w:w="1276" w:type="dxa"/>
          </w:tcPr>
          <w:p w14:paraId="428A03DE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77777777" w:rsidR="00445459" w:rsidRPr="002063D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o cidadão adiciona uma foto (mais de 10MB) do animal ao formulário</w:t>
            </w:r>
          </w:p>
          <w:p w14:paraId="0E877715" w14:textId="77777777" w:rsidR="00445459" w:rsidRPr="004F21EF" w:rsidRDefault="00445459" w:rsidP="00AB7515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3231441F" w14:textId="77777777" w:rsidR="009D36CF" w:rsidRDefault="009D36CF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33DE35F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9F742" w14:textId="6E459598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5DB8BEC1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2C42E8CA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B0BAF" w:rsidRPr="00821815" w14:paraId="78F2D022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B7515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1B0BAF" w14:paraId="11AA51EF" w14:textId="77777777" w:rsidTr="00AB7515">
        <w:tc>
          <w:tcPr>
            <w:tcW w:w="8505" w:type="dxa"/>
            <w:gridSpan w:val="2"/>
          </w:tcPr>
          <w:p w14:paraId="1627ACD4" w14:textId="513C84C5" w:rsidR="001B0BAF" w:rsidRDefault="001B0BAF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B7515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B7515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B7515">
        <w:tc>
          <w:tcPr>
            <w:tcW w:w="1276" w:type="dxa"/>
          </w:tcPr>
          <w:p w14:paraId="4E1600A9" w14:textId="77777777" w:rsidR="001B0BAF" w:rsidRDefault="001B0BAF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Default="001B0BAF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cidadão acessa a página de </w:t>
            </w:r>
            <w:r w:rsidR="00E96648">
              <w:t>“Áreas de Maior Abandono”</w:t>
            </w:r>
          </w:p>
          <w:p w14:paraId="23B253AC" w14:textId="0366E36B" w:rsidR="001B0BAF" w:rsidRPr="002063D9" w:rsidRDefault="001B0BAF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E2EC2">
              <w:t xml:space="preserve">cidadão </w:t>
            </w:r>
            <w:r>
              <w:t>visualiza a página</w:t>
            </w:r>
          </w:p>
          <w:p w14:paraId="0B40C035" w14:textId="77777777" w:rsidR="001B0BAF" w:rsidRPr="001137C6" w:rsidRDefault="001B0BAF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1B0BAF" w:rsidRPr="001137C6" w14:paraId="5D71F885" w14:textId="77777777" w:rsidTr="00AB7515">
        <w:tc>
          <w:tcPr>
            <w:tcW w:w="1276" w:type="dxa"/>
          </w:tcPr>
          <w:p w14:paraId="1E4134F6" w14:textId="4CBCEF05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6998268" w14:textId="40644691" w:rsidR="001B0BAF" w:rsidRDefault="001B0BAF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8A53BFA" w:rsidR="001B0BAF" w:rsidRPr="002063D9" w:rsidRDefault="001B0BAF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>
              <w:t>visualiza a página, abre a seção “Filtros”, seleciona os filtros desejados e aciona o botão “Aplicar”</w:t>
            </w:r>
          </w:p>
          <w:p w14:paraId="6C85A0AD" w14:textId="77777777" w:rsidR="001B0BAF" w:rsidRPr="001137C6" w:rsidRDefault="001B0BAF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1B0BAF" w:rsidRPr="004F21EF" w14:paraId="2682771A" w14:textId="77777777" w:rsidTr="00AB7515">
        <w:tc>
          <w:tcPr>
            <w:tcW w:w="1276" w:type="dxa"/>
          </w:tcPr>
          <w:p w14:paraId="7857E0E7" w14:textId="77777777" w:rsidR="001B0BAF" w:rsidRDefault="001B0BAF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07C3C4B1" w:rsidR="00564031" w:rsidRPr="00C3567C" w:rsidRDefault="00564031" w:rsidP="00AB7515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alternativo)</w:t>
            </w:r>
          </w:p>
        </w:tc>
        <w:tc>
          <w:tcPr>
            <w:tcW w:w="7229" w:type="dxa"/>
          </w:tcPr>
          <w:p w14:paraId="07E93731" w14:textId="1FB9733A" w:rsidR="001B0BAF" w:rsidRDefault="001B0BAF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5061DDD5" w:rsidR="001B0BAF" w:rsidRPr="002063D9" w:rsidRDefault="001B0BAF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>
              <w:t>visualiza a página, abre a seção “Filtros”, seleciona os que deseja e aciona o botão “Limpar”</w:t>
            </w:r>
          </w:p>
          <w:p w14:paraId="568AD10B" w14:textId="77777777" w:rsidR="001B0BAF" w:rsidRPr="004F21EF" w:rsidRDefault="001B0BAF" w:rsidP="00AB7515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463BBA7F" w14:textId="77777777" w:rsidR="001B0BAF" w:rsidRDefault="001B0BAF" w:rsidP="3A87DD26">
      <w:pPr>
        <w:pStyle w:val="CorpodeTexto"/>
        <w:rPr>
          <w:noProof/>
        </w:rPr>
      </w:pPr>
    </w:p>
    <w:p w14:paraId="5B054290" w14:textId="77777777" w:rsidR="003530A8" w:rsidRDefault="003530A8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45459" w:rsidRPr="00821815" w14:paraId="49F9F587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B7515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3A87DD26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3E916EAA">
              <w:rPr>
                <w:color w:val="FF0000"/>
              </w:rPr>
              <w:t>cadastro da ONG</w:t>
            </w:r>
          </w:p>
        </w:tc>
      </w:tr>
      <w:tr w:rsidR="00445459" w14:paraId="279E41EB" w14:textId="77777777" w:rsidTr="00AB7515">
        <w:tc>
          <w:tcPr>
            <w:tcW w:w="8505" w:type="dxa"/>
            <w:gridSpan w:val="2"/>
          </w:tcPr>
          <w:p w14:paraId="154D1343" w14:textId="77777777" w:rsidR="00445459" w:rsidRDefault="00445459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B7515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B7515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B7515">
        <w:tc>
          <w:tcPr>
            <w:tcW w:w="1276" w:type="dxa"/>
          </w:tcPr>
          <w:p w14:paraId="7D53A84A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D6C0982" w14:textId="2343981E" w:rsidR="00445459" w:rsidRPr="004F21EF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B7515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4DD722FB" w:rsidR="00445459" w:rsidRPr="002063D9" w:rsidRDefault="00445459" w:rsidP="00AB7515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informa seus dados e aciona o botão “</w:t>
            </w:r>
            <w:r w:rsidR="00F81BAF">
              <w:t>Cadastrar-se</w:t>
            </w:r>
            <w:r>
              <w:t>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B7515">
        <w:tc>
          <w:tcPr>
            <w:tcW w:w="1276" w:type="dxa"/>
          </w:tcPr>
          <w:p w14:paraId="7BD276AF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38FCB88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B7515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B751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B751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 xml:space="preserve">o sistema exibe a mensagem de erro “Preenchimento obrigatório”, indica qual campo precisa ser preenchido e mantém </w:t>
            </w:r>
            <w:r w:rsidR="001C1B99">
              <w:t xml:space="preserve">a ONG </w:t>
            </w:r>
            <w:r w:rsidR="001C1B99">
              <w:t>na página de cadastro.</w:t>
            </w:r>
          </w:p>
        </w:tc>
      </w:tr>
      <w:tr w:rsidR="00445459" w:rsidRPr="004F21EF" w14:paraId="722C0D65" w14:textId="77777777" w:rsidTr="00AB7515">
        <w:tc>
          <w:tcPr>
            <w:tcW w:w="1276" w:type="dxa"/>
          </w:tcPr>
          <w:p w14:paraId="2D85D38E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777E1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B7515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B7515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7CC642F4" w:rsidR="00445459" w:rsidRDefault="00445459" w:rsidP="00AB7515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BF64CC" w:rsidRPr="005E0304">
              <w:t xml:space="preserve">preenche os dados com um e-mail ou </w:t>
            </w:r>
            <w:r w:rsidR="00BF64CC">
              <w:t xml:space="preserve">CNPJ </w:t>
            </w:r>
            <w:r w:rsidR="00BF64CC" w:rsidRPr="005E0304">
              <w:t xml:space="preserve">já vinculado a outra conta e aciona o botão </w:t>
            </w:r>
            <w:r w:rsidR="00BF64CC">
              <w:t>“</w:t>
            </w:r>
            <w:r w:rsidR="00BF64CC" w:rsidRPr="005E0304">
              <w:t>Cadastrar-se</w:t>
            </w:r>
            <w:r w:rsidR="00BF64CC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 xml:space="preserve">o sistema limpa o formulário de cadastro, exibe a mensagem de erro “Usuário já cadastrado” e mantém </w:t>
            </w:r>
            <w:r w:rsidR="00BF64CC">
              <w:t xml:space="preserve">a ONG </w:t>
            </w:r>
            <w:r w:rsidR="00BF64CC">
              <w:t>na página de cadastro.</w:t>
            </w:r>
          </w:p>
        </w:tc>
      </w:tr>
    </w:tbl>
    <w:p w14:paraId="42C8BA5B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FF7D36">
              <w:rPr>
                <w:color w:val="FF0000"/>
              </w:rPr>
              <w:t xml:space="preserve"> como ONG</w:t>
            </w:r>
          </w:p>
        </w:tc>
      </w:tr>
      <w:tr w:rsidR="00D2087B" w14:paraId="07758C44" w14:textId="77777777" w:rsidTr="009E2068">
        <w:tc>
          <w:tcPr>
            <w:tcW w:w="8505" w:type="dxa"/>
            <w:gridSpan w:val="2"/>
          </w:tcPr>
          <w:p w14:paraId="0734DC0A" w14:textId="56FC401A" w:rsidR="00D2087B" w:rsidRDefault="00D2087B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9E2068">
        <w:tc>
          <w:tcPr>
            <w:tcW w:w="1276" w:type="dxa"/>
          </w:tcPr>
          <w:p w14:paraId="4392D2B0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72A97670" w14:textId="15B40A62" w:rsidR="00027A12" w:rsidRPr="004F21EF" w:rsidRDefault="00027A12" w:rsidP="009E2068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3349C8D2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informa seus dados e aciona o botão “</w:t>
            </w:r>
            <w:r w:rsidR="00027A12">
              <w:t>Login</w:t>
            </w:r>
            <w:r>
              <w:t>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9E2068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45B7D487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informa os dados errados e aciona o botão “</w:t>
            </w:r>
            <w:r w:rsidR="009D259C">
              <w:t>Login</w:t>
            </w:r>
            <w:r>
              <w:t>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 xml:space="preserve">o sistema limpa o formulário de login, exibe a mensagem de erro “Usuário e/ou senha incorretos” e mantém </w:t>
            </w:r>
            <w:r w:rsidR="009D259C">
              <w:t xml:space="preserve">a ONG </w:t>
            </w:r>
            <w:r w:rsidR="009D259C">
              <w:t>na página de login.</w:t>
            </w:r>
          </w:p>
        </w:tc>
      </w:tr>
      <w:tr w:rsidR="00D2087B" w14:paraId="169F3A87" w14:textId="77777777" w:rsidTr="009E2068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4A640EC8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2521C0B4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deixa os campos do formulário de login em branco e clica no botão “</w:t>
            </w:r>
            <w:r w:rsidR="006B156A">
              <w:t>Login</w:t>
            </w:r>
            <w:r>
              <w:t>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solicita que </w:t>
            </w:r>
            <w:r>
              <w:t xml:space="preserve">a ONG </w:t>
            </w:r>
            <w:r>
              <w:t xml:space="preserve">preencha o campo vazio, exibindo a mensagem “Preencha este campo.” logo abaixo do campo em questão, e mantém </w:t>
            </w:r>
            <w:r>
              <w:t xml:space="preserve">a ONG </w:t>
            </w:r>
            <w:r>
              <w:t>na página de login.</w:t>
            </w:r>
          </w:p>
        </w:tc>
      </w:tr>
    </w:tbl>
    <w:p w14:paraId="6D0B0A8F" w14:textId="77777777" w:rsidR="007966AC" w:rsidRDefault="007966AC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273C4D" w:rsidRPr="00821815" w14:paraId="7FE8FE2D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1A41C93" w14:textId="23E49204" w:rsidR="00273C4D" w:rsidRPr="00B97E6B" w:rsidRDefault="00273C4D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2</w:t>
            </w:r>
            <w:r w:rsidRPr="5DA19BD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445459">
              <w:rPr>
                <w:color w:val="FF0000"/>
              </w:rPr>
              <w:t>Manter perfil</w:t>
            </w:r>
            <w:r w:rsidR="00FE224A">
              <w:rPr>
                <w:color w:val="FF0000"/>
              </w:rPr>
              <w:t xml:space="preserve"> de ONG</w:t>
            </w:r>
          </w:p>
        </w:tc>
      </w:tr>
      <w:tr w:rsidR="00273C4D" w14:paraId="22A9610A" w14:textId="77777777" w:rsidTr="009E2068">
        <w:tc>
          <w:tcPr>
            <w:tcW w:w="8505" w:type="dxa"/>
            <w:gridSpan w:val="2"/>
          </w:tcPr>
          <w:p w14:paraId="286C0F31" w14:textId="01E14592" w:rsidR="00273C4D" w:rsidRDefault="00273C4D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548F949B" w14:textId="41E2D6E4" w:rsidR="00273C4D" w:rsidRPr="00821815" w:rsidRDefault="00273C4D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  <w:r w:rsidR="00FE224A">
              <w:t xml:space="preserve"> de ONG</w:t>
            </w:r>
          </w:p>
          <w:p w14:paraId="2344D4EE" w14:textId="3347B0A0" w:rsidR="00273C4D" w:rsidRDefault="00273C4D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273C4D" w14:paraId="0AA796FC" w14:textId="77777777" w:rsidTr="009E2068">
        <w:tc>
          <w:tcPr>
            <w:tcW w:w="1276" w:type="dxa"/>
          </w:tcPr>
          <w:p w14:paraId="56FC8769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0E3ABA0" w14:textId="5171D02F" w:rsidR="00273C4D" w:rsidRPr="004F21EF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303E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C282FB" w14:textId="047A3515" w:rsidR="004765F9" w:rsidRDefault="004765F9" w:rsidP="004765F9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27CAF3" w14:textId="125BF41F" w:rsidR="004765F9" w:rsidRPr="002063D9" w:rsidRDefault="004765F9" w:rsidP="004765F9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clica no botão “Editar </w:t>
            </w:r>
            <w:r w:rsidR="0033303E">
              <w:t>I</w:t>
            </w:r>
            <w:r>
              <w:t xml:space="preserve">nformações”, altera algum campo e clica na opção “Salvar </w:t>
            </w:r>
            <w:r w:rsidR="0033303E">
              <w:t>A</w:t>
            </w:r>
            <w:r>
              <w:t>lterações”</w:t>
            </w:r>
          </w:p>
          <w:p w14:paraId="746CBD50" w14:textId="696EA9FA" w:rsidR="0033303E" w:rsidRPr="001137C6" w:rsidRDefault="0033303E" w:rsidP="0033303E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273C4D" w14:paraId="20C1122D" w14:textId="77777777" w:rsidTr="009E2068">
        <w:trPr>
          <w:trHeight w:val="300"/>
        </w:trPr>
        <w:tc>
          <w:tcPr>
            <w:tcW w:w="1276" w:type="dxa"/>
          </w:tcPr>
          <w:p w14:paraId="5A57EAD5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9D8CA70" w14:textId="7AEA5E31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92625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63D8DA8E" w14:textId="0EEB3267" w:rsidR="00163F84" w:rsidRDefault="00163F84" w:rsidP="00163F8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114566AF" w14:textId="29449E01" w:rsidR="00163F84" w:rsidRDefault="00163F84" w:rsidP="00163F8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clica no botão “Editar </w:t>
            </w:r>
            <w:r w:rsidR="008247F6">
              <w:t>I</w:t>
            </w:r>
            <w:r>
              <w:t xml:space="preserve">nformações”, não altera os campos e clica na opção “Salvar </w:t>
            </w:r>
            <w:r w:rsidR="008247F6">
              <w:t>A</w:t>
            </w:r>
            <w:r>
              <w:t>lterações”</w:t>
            </w:r>
          </w:p>
          <w:p w14:paraId="74093848" w14:textId="17F198B5" w:rsidR="008247F6" w:rsidRDefault="008247F6" w:rsidP="008247F6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o sistema não atualiza as informações no perfil e mantém </w:t>
            </w:r>
            <w:r>
              <w:t xml:space="preserve">a ONG </w:t>
            </w:r>
            <w:r>
              <w:t>na página de perfil.</w:t>
            </w:r>
          </w:p>
        </w:tc>
      </w:tr>
      <w:tr w:rsidR="00273C4D" w14:paraId="634A44C6" w14:textId="77777777" w:rsidTr="009E2068">
        <w:trPr>
          <w:trHeight w:val="300"/>
        </w:trPr>
        <w:tc>
          <w:tcPr>
            <w:tcW w:w="1276" w:type="dxa"/>
          </w:tcPr>
          <w:p w14:paraId="29E3111B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713FA99" w14:textId="4A81761C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7C0A8C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496F26" w14:textId="6CD8ECAB" w:rsidR="00035960" w:rsidRDefault="00035960" w:rsidP="0003596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6439FE90" w14:textId="55363674" w:rsidR="00035960" w:rsidRDefault="00035960" w:rsidP="0003596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3530A8">
              <w:t>de sair da conta</w:t>
            </w:r>
          </w:p>
          <w:p w14:paraId="2C44B7C1" w14:textId="60840428" w:rsidR="003530A8" w:rsidRDefault="003530A8" w:rsidP="003530A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>
              <w:t xml:space="preserve">a ONG </w:t>
            </w:r>
            <w:r>
              <w:t>sai da conta e é redirecionad</w:t>
            </w:r>
            <w:r w:rsidR="00D94844">
              <w:t xml:space="preserve">a </w:t>
            </w:r>
            <w:r>
              <w:t>à página inicial.</w:t>
            </w:r>
          </w:p>
        </w:tc>
      </w:tr>
      <w:tr w:rsidR="0010638D" w14:paraId="47DD7333" w14:textId="77777777" w:rsidTr="009E2068">
        <w:trPr>
          <w:trHeight w:val="300"/>
        </w:trPr>
        <w:tc>
          <w:tcPr>
            <w:tcW w:w="1276" w:type="dxa"/>
          </w:tcPr>
          <w:p w14:paraId="0CFDF638" w14:textId="77777777" w:rsidR="0010638D" w:rsidRDefault="0010638D" w:rsidP="0010638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B3F53BC" w14:textId="77777777" w:rsidR="0010638D" w:rsidRDefault="0010638D" w:rsidP="0010638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  <w:p w14:paraId="6D945479" w14:textId="6A600CA6" w:rsidR="009635F5" w:rsidRPr="327D2554" w:rsidRDefault="009635F5" w:rsidP="0010638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336E5E94" w14:textId="7D9B400A" w:rsidR="00907DEC" w:rsidRDefault="00907DEC" w:rsidP="00907DE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2C2F1255" w14:textId="184E4028" w:rsidR="00907DEC" w:rsidRDefault="00907DEC" w:rsidP="00907DE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</w:t>
            </w:r>
            <w:r w:rsidR="004B5090">
              <w:t xml:space="preserve">aciona </w:t>
            </w:r>
            <w:r>
              <w:t xml:space="preserve">o botão “Excluir </w:t>
            </w:r>
            <w:r w:rsidR="004B5090">
              <w:t>C</w:t>
            </w:r>
            <w:r>
              <w:t xml:space="preserve">onta” e </w:t>
            </w:r>
            <w:r w:rsidR="004B5090">
              <w:t xml:space="preserve">clica </w:t>
            </w:r>
            <w:r>
              <w:t>na opção “</w:t>
            </w:r>
            <w:r w:rsidR="00D94844">
              <w:t>Sim, excluir</w:t>
            </w:r>
            <w:r>
              <w:t>”</w:t>
            </w:r>
          </w:p>
          <w:p w14:paraId="6E798B2F" w14:textId="5E03FDF8" w:rsidR="004B5090" w:rsidRPr="327D2554" w:rsidRDefault="004B5090" w:rsidP="004B50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exclui a conta e </w:t>
            </w:r>
            <w:r w:rsidR="00D94844">
              <w:t xml:space="preserve">a ONG </w:t>
            </w:r>
            <w:r>
              <w:t>é redirecionad</w:t>
            </w:r>
            <w:r w:rsidR="00D94844">
              <w:t>a</w:t>
            </w:r>
            <w:r>
              <w:t xml:space="preserve"> à página inicial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9E206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EA05B89">
              <w:rPr>
                <w:color w:val="FF0000"/>
              </w:rPr>
              <w:t>Manter publicação</w:t>
            </w:r>
            <w:r w:rsidRPr="719FC796">
              <w:rPr>
                <w:color w:val="FF0000"/>
              </w:rPr>
              <w:t xml:space="preserve">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9E2068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44C47705" w:rsidR="00090B8B" w:rsidRDefault="00090B8B" w:rsidP="009E2068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>, preenche o formulário com as informações solicitadas e aciona o botão “Publicar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42F9343C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</w:t>
            </w:r>
            <w:r>
              <w:t xml:space="preserve"> a ONG </w:t>
            </w:r>
            <w:r>
              <w:t>clica no botão de nova publicação, não preenche o formulário com as informações solicitadas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o sistema solicita que </w:t>
            </w:r>
            <w:r>
              <w:t xml:space="preserve">a ONG </w:t>
            </w:r>
            <w:r>
              <w:t xml:space="preserve">preencha o campo vazio, exibindo a mensagem “Preencha este campo.” logo abaixo do campo em questão, e mantém </w:t>
            </w:r>
            <w:r>
              <w:t xml:space="preserve">a ONG </w:t>
            </w:r>
            <w:r>
              <w:t>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a ONG </w:t>
            </w:r>
            <w:r>
              <w:t>já logad</w:t>
            </w:r>
            <w:r>
              <w:t>a</w:t>
            </w:r>
            <w:r>
              <w:t xml:space="preserve"> acessa a página de perfil</w:t>
            </w:r>
          </w:p>
          <w:p w14:paraId="44EB83ED" w14:textId="45DDB870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 xml:space="preserve">: </w:t>
            </w:r>
            <w:r>
              <w:t xml:space="preserve">a ONG </w:t>
            </w:r>
            <w:r>
              <w:t>clica no botão “Editar” de alguma publicação, modifica ou adiciona o que deseja e aciona o botão “Salvar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salva a publicação com as alterações que foram realizadas e mantém </w:t>
            </w:r>
            <w:r>
              <w:t xml:space="preserve">a ONG </w:t>
            </w:r>
            <w:r>
              <w:t>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a ONG </w:t>
            </w:r>
            <w:r>
              <w:t>já logad</w:t>
            </w:r>
            <w:r>
              <w:t>a</w:t>
            </w:r>
            <w:r>
              <w:t xml:space="preserve">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 xml:space="preserve">: </w:t>
            </w:r>
            <w:r>
              <w:t>a ONG</w:t>
            </w:r>
            <w:r>
              <w:t xml:space="preserve">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deleta a publicação e mantém </w:t>
            </w:r>
            <w:r>
              <w:t xml:space="preserve">a ONG </w:t>
            </w:r>
            <w:r>
              <w:t>na página de perfil.</w:t>
            </w:r>
          </w:p>
        </w:tc>
      </w:tr>
    </w:tbl>
    <w:p w14:paraId="0218E50D" w14:textId="77777777" w:rsidR="00090B8B" w:rsidRDefault="00090B8B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B7515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Adicionar foto do animal</w:t>
            </w:r>
            <w:r w:rsidR="00C91DB5">
              <w:t xml:space="preserve"> à publicação</w:t>
            </w:r>
          </w:p>
        </w:tc>
      </w:tr>
      <w:tr w:rsidR="00445459" w14:paraId="27FA5ABF" w14:textId="77777777" w:rsidTr="00AB7515">
        <w:tc>
          <w:tcPr>
            <w:tcW w:w="8505" w:type="dxa"/>
            <w:gridSpan w:val="2"/>
          </w:tcPr>
          <w:p w14:paraId="54C82F01" w14:textId="77777777" w:rsidR="00445459" w:rsidRDefault="00445459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B7515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B7515">
        <w:tc>
          <w:tcPr>
            <w:tcW w:w="1276" w:type="dxa"/>
          </w:tcPr>
          <w:p w14:paraId="4A78132C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2138883" w14:textId="77777777" w:rsidR="0044545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6268D2A5" w14:textId="77777777" w:rsidR="00445459" w:rsidRDefault="00445459" w:rsidP="00AB7515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uma foto (10MB ou menos) do animal ao formulário</w:t>
            </w:r>
          </w:p>
          <w:p w14:paraId="6A65E199" w14:textId="77777777" w:rsidR="00445459" w:rsidRPr="001137C6" w:rsidRDefault="00445459" w:rsidP="00AB7515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 foto e a adiciona à publicação.</w:t>
            </w:r>
          </w:p>
        </w:tc>
      </w:tr>
      <w:tr w:rsidR="00445459" w:rsidRPr="001137C6" w14:paraId="6727DA17" w14:textId="77777777" w:rsidTr="00AB7515">
        <w:tc>
          <w:tcPr>
            <w:tcW w:w="1276" w:type="dxa"/>
          </w:tcPr>
          <w:p w14:paraId="6CCB6F54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8C4BEE0" w14:textId="77777777" w:rsidR="0044545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1EDB5B43" w14:textId="77777777" w:rsidR="00445459" w:rsidRPr="002063D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do animal ao formulário</w:t>
            </w:r>
          </w:p>
          <w:p w14:paraId="6048E28B" w14:textId="77777777" w:rsidR="00445459" w:rsidRPr="001137C6" w:rsidRDefault="00445459" w:rsidP="00AB7515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B7515">
        <w:tc>
          <w:tcPr>
            <w:tcW w:w="1276" w:type="dxa"/>
          </w:tcPr>
          <w:p w14:paraId="7EE69E43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2FF957D" w14:textId="77777777" w:rsidR="0044545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4216992D" w14:textId="77777777" w:rsidR="00445459" w:rsidRPr="002063D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a ONG adiciona uma foto (mais de 10MB) do animal ao formulário</w:t>
            </w:r>
          </w:p>
          <w:p w14:paraId="77FF3919" w14:textId="77777777" w:rsidR="00445459" w:rsidRPr="004F21EF" w:rsidRDefault="00445459" w:rsidP="00AB7515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721B2E4C" w14:textId="77777777" w:rsidR="00445459" w:rsidRDefault="00445459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>
              <w:t xml:space="preserve">Interagir </w:t>
            </w:r>
            <w:r w:rsidR="00F73572">
              <w:t xml:space="preserve">em </w:t>
            </w:r>
            <w:r w:rsidR="00025AA2">
              <w:t>publicações</w:t>
            </w:r>
            <w:r w:rsidR="00F73572"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5A6C6717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 xml:space="preserve">Critério de </w:t>
            </w:r>
          </w:p>
          <w:p w14:paraId="0BBBC91B" w14:textId="528C148B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0AC957A8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2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0302E26D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5FC4B92F" w14:textId="49EB0E9A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3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2B8C6F66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4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B23F20" w:rsidRPr="00821815" w14:paraId="76013CCA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B7515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B23F20" w14:paraId="31359B94" w14:textId="77777777" w:rsidTr="00AB7515">
        <w:tc>
          <w:tcPr>
            <w:tcW w:w="8505" w:type="dxa"/>
            <w:gridSpan w:val="2"/>
          </w:tcPr>
          <w:p w14:paraId="28860AFE" w14:textId="14C37AEA" w:rsidR="00B23F20" w:rsidRDefault="00B23F20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B7515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B7515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B7515">
        <w:tc>
          <w:tcPr>
            <w:tcW w:w="1276" w:type="dxa"/>
          </w:tcPr>
          <w:p w14:paraId="709E4BE3" w14:textId="77777777" w:rsidR="00B23F20" w:rsidRDefault="00B23F20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366D549" w14:textId="46499B5E" w:rsidR="00B23F20" w:rsidRDefault="00B23F20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0B111782" w14:textId="1CA1AEC2" w:rsidR="00B23F20" w:rsidRPr="002063D9" w:rsidRDefault="00B23F20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</w:t>
            </w:r>
          </w:p>
          <w:p w14:paraId="29BF7C5E" w14:textId="77777777" w:rsidR="00B23F20" w:rsidRPr="001137C6" w:rsidRDefault="00B23F20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B23F20" w:rsidRPr="001137C6" w14:paraId="4D8532C0" w14:textId="77777777" w:rsidTr="00AB7515">
        <w:tc>
          <w:tcPr>
            <w:tcW w:w="1276" w:type="dxa"/>
          </w:tcPr>
          <w:p w14:paraId="1A37EEAB" w14:textId="77777777" w:rsidR="00B23F20" w:rsidRDefault="00B23F20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543EB458" w:rsidR="00B23F20" w:rsidRPr="004F21EF" w:rsidRDefault="00B23F20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AC566F9" w14:textId="1CF1501C" w:rsidR="00B23F20" w:rsidRDefault="00B23F20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220C1B60" w14:textId="3E2128F7" w:rsidR="00B23F20" w:rsidRPr="002063D9" w:rsidRDefault="00B23F20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, abre a seção “Filtros”, seleciona os filtros desejados e aciona o botão “Aplicar”</w:t>
            </w:r>
          </w:p>
          <w:p w14:paraId="4582FF33" w14:textId="77777777" w:rsidR="00B23F20" w:rsidRPr="001137C6" w:rsidRDefault="00B23F20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B23F20" w:rsidRPr="004F21EF" w14:paraId="3193CE43" w14:textId="77777777" w:rsidTr="00AB7515">
        <w:tc>
          <w:tcPr>
            <w:tcW w:w="1276" w:type="dxa"/>
          </w:tcPr>
          <w:p w14:paraId="09F8C6D2" w14:textId="77777777" w:rsidR="00B23F20" w:rsidRDefault="00B23F20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386BEC46" w:rsidR="00B23F20" w:rsidRPr="00C3567C" w:rsidRDefault="00B23F20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417B017A" w14:textId="44260B53" w:rsidR="00B23F20" w:rsidRDefault="00B23F20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26F48C0D" w14:textId="49E457B1" w:rsidR="00B23F20" w:rsidRPr="002063D9" w:rsidRDefault="00B23F20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, abre a seção “Filtros”, seleciona os que deseja e aciona o botão “Limpar”</w:t>
            </w:r>
          </w:p>
          <w:p w14:paraId="0EAD8353" w14:textId="77777777" w:rsidR="00B23F20" w:rsidRPr="004F21EF" w:rsidRDefault="00B23F20" w:rsidP="00AB7515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E4B47" w:rsidRPr="00821815" w14:paraId="599F5BCA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B7515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68CFB436">
              <w:rPr>
                <w:color w:val="FF0000"/>
              </w:rPr>
              <w:t>cadastro do moderador</w:t>
            </w:r>
          </w:p>
        </w:tc>
      </w:tr>
      <w:tr w:rsidR="00EE4B47" w14:paraId="7D28DF73" w14:textId="77777777" w:rsidTr="00AB7515">
        <w:tc>
          <w:tcPr>
            <w:tcW w:w="8505" w:type="dxa"/>
            <w:gridSpan w:val="2"/>
          </w:tcPr>
          <w:p w14:paraId="5191479F" w14:textId="77777777" w:rsidR="00EE4B47" w:rsidRDefault="00EE4B47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B7515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B7515">
        <w:tc>
          <w:tcPr>
            <w:tcW w:w="1276" w:type="dxa"/>
          </w:tcPr>
          <w:p w14:paraId="24112C53" w14:textId="77777777" w:rsidR="00EE4B47" w:rsidRDefault="00EE4B4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B7515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0DB2787A" w:rsidR="00EE4B47" w:rsidRPr="002063D9" w:rsidRDefault="00EE4B47" w:rsidP="00AB7515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informa seus dados e aciona o botão “</w:t>
            </w:r>
            <w:r w:rsidR="003356B1">
              <w:t>Cadastrar-se</w:t>
            </w:r>
            <w:r>
              <w:t>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B7515">
        <w:tc>
          <w:tcPr>
            <w:tcW w:w="1276" w:type="dxa"/>
          </w:tcPr>
          <w:p w14:paraId="4AB2BE2F" w14:textId="77777777" w:rsidR="00EE4B47" w:rsidRDefault="00EE4B4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4636FB53" w14:textId="425A8FF5" w:rsidR="00EE4B47" w:rsidRPr="004F21EF" w:rsidRDefault="00EE4B4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B751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B751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o sistema exibe a mensagem de erro “Preenchimento obrigatório”, indica qual campo precisa ser preenchido e mantém </w:t>
            </w:r>
            <w:r>
              <w:t xml:space="preserve">o moderador </w:t>
            </w:r>
            <w:r>
              <w:t>na página de cadastro.</w:t>
            </w:r>
          </w:p>
        </w:tc>
      </w:tr>
      <w:tr w:rsidR="00EE4B47" w:rsidRPr="004F21EF" w14:paraId="1AA3BE88" w14:textId="77777777" w:rsidTr="00AB7515">
        <w:tc>
          <w:tcPr>
            <w:tcW w:w="1276" w:type="dxa"/>
          </w:tcPr>
          <w:p w14:paraId="373E8426" w14:textId="77777777" w:rsidR="00EE4B47" w:rsidRDefault="00EE4B4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4607AFF" w14:textId="56387250" w:rsidR="00EE4B47" w:rsidRPr="00C3567C" w:rsidRDefault="00EE4B4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B7515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6F943B74" w:rsidR="00EE4B47" w:rsidRDefault="00EE4B47" w:rsidP="00AB7515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os dados com um e-mail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</w:tbl>
    <w:p w14:paraId="75269CE4" w14:textId="77777777" w:rsidR="00EE4B47" w:rsidRDefault="00EE4B47" w:rsidP="2B2881CD">
      <w:pPr>
        <w:pStyle w:val="CorpodeTexto"/>
      </w:pPr>
    </w:p>
    <w:p w14:paraId="34577ADF" w14:textId="77777777" w:rsidR="008E4F28" w:rsidRDefault="008E4F28" w:rsidP="2B2881CD">
      <w:pPr>
        <w:pStyle w:val="CorpodeTexto"/>
      </w:pPr>
    </w:p>
    <w:p w14:paraId="7AE11B04" w14:textId="77777777" w:rsidR="008E4F28" w:rsidRDefault="008E4F28" w:rsidP="2B2881CD">
      <w:pPr>
        <w:pStyle w:val="CorpodeTexto"/>
      </w:pPr>
    </w:p>
    <w:p w14:paraId="67E69AF2" w14:textId="77777777" w:rsidR="004D2CC3" w:rsidRDefault="004D2CC3" w:rsidP="2B2881CD">
      <w:pPr>
        <w:pStyle w:val="CorpodeTexto"/>
      </w:pPr>
    </w:p>
    <w:p w14:paraId="02439771" w14:textId="77777777" w:rsidR="004D2CC3" w:rsidRDefault="004D2CC3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345CCA">
              <w:rPr>
                <w:color w:val="FF0000"/>
              </w:rPr>
              <w:t xml:space="preserve"> como moderador</w:t>
            </w:r>
          </w:p>
        </w:tc>
      </w:tr>
      <w:tr w:rsidR="00957A24" w14:paraId="2C605A99" w14:textId="77777777" w:rsidTr="009E2068">
        <w:tc>
          <w:tcPr>
            <w:tcW w:w="8505" w:type="dxa"/>
            <w:gridSpan w:val="2"/>
          </w:tcPr>
          <w:p w14:paraId="3091B0ED" w14:textId="7F1FF080" w:rsidR="00957A24" w:rsidRDefault="00957A24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9E2068">
        <w:tc>
          <w:tcPr>
            <w:tcW w:w="1276" w:type="dxa"/>
          </w:tcPr>
          <w:p w14:paraId="07807920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o moderador </w:t>
            </w:r>
            <w:r>
              <w:t>acessa a página de login</w:t>
            </w:r>
          </w:p>
          <w:p w14:paraId="4E673ED9" w14:textId="6927125F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>
              <w:t xml:space="preserve">o moderador </w:t>
            </w:r>
            <w:r>
              <w:t>informa seus dados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>
              <w:t xml:space="preserve">o moderador </w:t>
            </w:r>
            <w:r>
              <w:t>entra na conta e é redirecionado à página inicial.</w:t>
            </w:r>
          </w:p>
        </w:tc>
      </w:tr>
      <w:tr w:rsidR="00957A24" w14:paraId="5EE1CA04" w14:textId="77777777" w:rsidTr="009E2068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0FA2D9D" w14:textId="0B9EA876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B70407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o moderador </w:t>
            </w:r>
            <w:r>
              <w:t>acessa a página de login</w:t>
            </w:r>
          </w:p>
          <w:p w14:paraId="555B9C84" w14:textId="2B5F72A0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>
              <w:t xml:space="preserve">o moderador </w:t>
            </w:r>
            <w:r>
              <w:t>informa os dados errados e aciona o botão “Login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o sistema limpa o formulário de login, exibe a mensagem de erro “Usuário e/ou senha incorretos” e mantém </w:t>
            </w:r>
            <w:r>
              <w:t xml:space="preserve">o moderador </w:t>
            </w:r>
            <w:r>
              <w:t>na página de login.</w:t>
            </w:r>
          </w:p>
        </w:tc>
      </w:tr>
      <w:tr w:rsidR="00957A24" w14:paraId="54551069" w14:textId="77777777" w:rsidTr="009E2068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7819861" w14:textId="088EC126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o moderador </w:t>
            </w:r>
            <w:r>
              <w:t>acessa a página de login</w:t>
            </w:r>
          </w:p>
          <w:p w14:paraId="4DF499D5" w14:textId="1FF9FBC8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>
              <w:t xml:space="preserve">o moderador </w:t>
            </w:r>
            <w:r>
              <w:t>deixa os campos do formulário de login em branco e clica no botão “Login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solicita que </w:t>
            </w:r>
            <w:r>
              <w:t xml:space="preserve">o moderador </w:t>
            </w:r>
            <w:r>
              <w:t xml:space="preserve">preencha o campo vazio, exibindo a mensagem “Preencha este campo.” logo abaixo do campo em questão, e mantém </w:t>
            </w:r>
            <w:r>
              <w:t xml:space="preserve">o moderador </w:t>
            </w:r>
            <w:r>
              <w:t>na página de login.</w:t>
            </w:r>
          </w:p>
        </w:tc>
      </w:tr>
    </w:tbl>
    <w:p w14:paraId="760CD577" w14:textId="77777777" w:rsidR="00BB4EB0" w:rsidRDefault="00BB4E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3B0410" w:rsidRPr="00821815" w14:paraId="7E597BA6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645079B2" w14:textId="6A2950AF" w:rsidR="003B0410" w:rsidRPr="00D2087B" w:rsidRDefault="003B0410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EE4B47">
              <w:rPr>
                <w:color w:val="FF0000"/>
              </w:rPr>
              <w:t>Manter perfil</w:t>
            </w:r>
            <w:r w:rsidR="00F37BB3">
              <w:rPr>
                <w:color w:val="FF0000"/>
              </w:rPr>
              <w:t xml:space="preserve"> de moderador</w:t>
            </w:r>
          </w:p>
        </w:tc>
      </w:tr>
      <w:tr w:rsidR="003B0410" w14:paraId="1DF4B8C1" w14:textId="77777777" w:rsidTr="009E2068">
        <w:tc>
          <w:tcPr>
            <w:tcW w:w="8505" w:type="dxa"/>
            <w:gridSpan w:val="2"/>
          </w:tcPr>
          <w:p w14:paraId="49E99547" w14:textId="77777777" w:rsidR="003B0410" w:rsidRDefault="003B0410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211095F1" w14:textId="538082E8" w:rsidR="003B0410" w:rsidRPr="00821815" w:rsidRDefault="003B0410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  <w:r w:rsidR="00F37BB3">
              <w:t xml:space="preserve"> de moderador</w:t>
            </w:r>
          </w:p>
          <w:p w14:paraId="14550D87" w14:textId="6E963662" w:rsidR="003B0410" w:rsidRDefault="003B0410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0863AE">
              <w:t>P</w:t>
            </w:r>
            <w:r>
              <w:t>ublicações padronizadas e verificadas.</w:t>
            </w:r>
          </w:p>
        </w:tc>
      </w:tr>
      <w:tr w:rsidR="003B0410" w14:paraId="799117C1" w14:textId="77777777" w:rsidTr="009E2068">
        <w:tc>
          <w:tcPr>
            <w:tcW w:w="1276" w:type="dxa"/>
          </w:tcPr>
          <w:p w14:paraId="50608D3E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3176827" w14:textId="1DD955D4" w:rsidR="003B0410" w:rsidRPr="004F21EF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AB4C9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DDF0FE5" w14:textId="444BA273" w:rsidR="00511018" w:rsidRDefault="00511018" w:rsidP="0051101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3171945E" w14:textId="0965EBEA" w:rsidR="00511018" w:rsidRPr="002063D9" w:rsidRDefault="00511018" w:rsidP="0051101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clica no botão “Editar </w:t>
            </w:r>
            <w:r w:rsidR="00AB4C91">
              <w:t>I</w:t>
            </w:r>
            <w:r>
              <w:t xml:space="preserve">nformações”, altera algum campo e clica na opção “Salvar </w:t>
            </w:r>
            <w:r w:rsidR="00AB4C91">
              <w:t>A</w:t>
            </w:r>
            <w:r>
              <w:t>lterações”</w:t>
            </w:r>
          </w:p>
          <w:p w14:paraId="7126D39D" w14:textId="1157831C" w:rsidR="00AB4C91" w:rsidRPr="001137C6" w:rsidRDefault="00AB4C91" w:rsidP="00AB4C9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B0410" w14:paraId="1185DBED" w14:textId="77777777" w:rsidTr="009E2068">
        <w:trPr>
          <w:trHeight w:val="300"/>
        </w:trPr>
        <w:tc>
          <w:tcPr>
            <w:tcW w:w="1276" w:type="dxa"/>
          </w:tcPr>
          <w:p w14:paraId="4E4952B4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DF6AC83" w14:textId="62B64644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8E7C0E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7089FFEF" w14:textId="012FD0A0" w:rsidR="008E7C0E" w:rsidRDefault="008E7C0E" w:rsidP="008E7C0E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o moderador </w:t>
            </w:r>
            <w:r>
              <w:t>acessa a página de perfil</w:t>
            </w:r>
          </w:p>
          <w:p w14:paraId="792C7393" w14:textId="6AC6317E" w:rsidR="008E7C0E" w:rsidRDefault="008E7C0E" w:rsidP="008E7C0E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>
              <w:t xml:space="preserve">o moderador </w:t>
            </w:r>
            <w:r>
              <w:t>clica no botão “Editar Informações”, não altera os campos e clica na opção “Salvar Alterações”</w:t>
            </w:r>
          </w:p>
          <w:p w14:paraId="234B0EDC" w14:textId="308C2C63" w:rsidR="003B0410" w:rsidRDefault="008E7C0E" w:rsidP="008E7C0E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o sistema não atualiza as informações no perfil e mantém </w:t>
            </w:r>
            <w:r>
              <w:t xml:space="preserve">o moderador </w:t>
            </w:r>
            <w:r>
              <w:t>na página de perfil.</w:t>
            </w:r>
          </w:p>
        </w:tc>
      </w:tr>
      <w:tr w:rsidR="003B0410" w14:paraId="03B861C2" w14:textId="77777777" w:rsidTr="009E2068">
        <w:trPr>
          <w:trHeight w:val="300"/>
        </w:trPr>
        <w:tc>
          <w:tcPr>
            <w:tcW w:w="1276" w:type="dxa"/>
          </w:tcPr>
          <w:p w14:paraId="5752C9F2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A2142" w14:textId="76692EC3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F5560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5CFD25D" w14:textId="7D28FC53" w:rsidR="00F55609" w:rsidRDefault="00F55609" w:rsidP="00F5560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o moderador </w:t>
            </w:r>
            <w:r>
              <w:t>acessa a página de perfil</w:t>
            </w:r>
          </w:p>
          <w:p w14:paraId="40C63544" w14:textId="57723143" w:rsidR="00F55609" w:rsidRDefault="00F55609" w:rsidP="00F5560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>
              <w:t xml:space="preserve">o moderador </w:t>
            </w:r>
            <w:r>
              <w:t>clica no botão de sair da conta</w:t>
            </w:r>
          </w:p>
          <w:p w14:paraId="46F36D64" w14:textId="0BD433A0" w:rsidR="004D2CC3" w:rsidRPr="004D2CC3" w:rsidRDefault="00F55609" w:rsidP="004D2CC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>
              <w:t xml:space="preserve">o moderador </w:t>
            </w:r>
            <w:r>
              <w:t>sai da conta e é redirecionad</w:t>
            </w:r>
            <w:r>
              <w:t>o</w:t>
            </w:r>
            <w:r>
              <w:t xml:space="preserve"> à página inicial.</w:t>
            </w:r>
          </w:p>
        </w:tc>
      </w:tr>
      <w:tr w:rsidR="0092727E" w14:paraId="027639F3" w14:textId="77777777" w:rsidTr="009E2068">
        <w:trPr>
          <w:trHeight w:val="300"/>
        </w:trPr>
        <w:tc>
          <w:tcPr>
            <w:tcW w:w="1276" w:type="dxa"/>
          </w:tcPr>
          <w:p w14:paraId="6E789BB1" w14:textId="77777777" w:rsidR="0092727E" w:rsidRDefault="0092727E" w:rsidP="0092727E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139FD474" w14:textId="2C445159" w:rsidR="0092727E" w:rsidRPr="327D2554" w:rsidRDefault="0092727E" w:rsidP="0092727E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B25000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C08BE05" w14:textId="1E41B74E" w:rsidR="002B3187" w:rsidRDefault="002B3187" w:rsidP="002B3187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o moderador </w:t>
            </w:r>
            <w:r>
              <w:t>acessa a página de perfil</w:t>
            </w:r>
          </w:p>
          <w:p w14:paraId="366EA966" w14:textId="4D5B3E6C" w:rsidR="002B3187" w:rsidRDefault="002B3187" w:rsidP="002B3187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>
              <w:t xml:space="preserve">o moderador </w:t>
            </w:r>
            <w:r>
              <w:t>aciona o botão “Excluir Conta” e clica na opção “Sim, excluir”</w:t>
            </w:r>
          </w:p>
          <w:p w14:paraId="75A628C0" w14:textId="4B4E41DC" w:rsidR="0092727E" w:rsidRPr="327D2554" w:rsidRDefault="002B3187" w:rsidP="002B3187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exclui a conta e </w:t>
            </w:r>
            <w:r>
              <w:t xml:space="preserve">o moderador </w:t>
            </w:r>
            <w:r>
              <w:t>é redirecionad</w:t>
            </w:r>
            <w:r>
              <w:t>o</w:t>
            </w:r>
            <w:r>
              <w:t xml:space="preserve"> à página inicial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B7515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lista de usuários cadastrados no sistema</w:t>
            </w:r>
          </w:p>
        </w:tc>
      </w:tr>
      <w:tr w:rsidR="00AA44CD" w14:paraId="7DB2980A" w14:textId="77777777" w:rsidTr="00AB7515">
        <w:tc>
          <w:tcPr>
            <w:tcW w:w="8505" w:type="dxa"/>
            <w:gridSpan w:val="2"/>
          </w:tcPr>
          <w:p w14:paraId="31BEB05B" w14:textId="77777777" w:rsidR="00AA44CD" w:rsidRDefault="00AA44CD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B7515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B7515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B7515">
        <w:tc>
          <w:tcPr>
            <w:tcW w:w="1276" w:type="dxa"/>
          </w:tcPr>
          <w:p w14:paraId="477FAFAB" w14:textId="77777777" w:rsidR="00AA44CD" w:rsidRDefault="00AA44C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830CAA" w14:textId="3F15F397" w:rsidR="00AA44CD" w:rsidRPr="004F21EF" w:rsidRDefault="00AA44C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B7515">
        <w:tc>
          <w:tcPr>
            <w:tcW w:w="1276" w:type="dxa"/>
          </w:tcPr>
          <w:p w14:paraId="1FCE9120" w14:textId="77777777" w:rsidR="00AA44CD" w:rsidRDefault="00AA44C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5453EE56" w:rsidR="00AA44CD" w:rsidRPr="002063D9" w:rsidRDefault="00AA44CD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55712">
              <w:t xml:space="preserve">o moderador </w:t>
            </w:r>
            <w:r w:rsidR="00355712" w:rsidRPr="00355712">
              <w:t xml:space="preserve">digita um nome, e-mail ou </w:t>
            </w:r>
            <w:r w:rsidR="00355712">
              <w:t xml:space="preserve">ID </w:t>
            </w:r>
            <w:r w:rsidR="00355712" w:rsidRPr="00355712">
              <w:t>no campo de busc</w:t>
            </w:r>
            <w:r w:rsidR="00355712">
              <w:t>a</w:t>
            </w:r>
          </w:p>
          <w:p w14:paraId="237086E5" w14:textId="309D273C" w:rsidR="00AA44CD" w:rsidRPr="001137C6" w:rsidRDefault="00AA44CD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D350B" w:rsidRPr="003D350B">
              <w:t xml:space="preserve">o sistema filtra e exibe </w:t>
            </w:r>
            <w:r w:rsidR="0070126B">
              <w:t>apenas o usuário correspondente.</w:t>
            </w:r>
          </w:p>
        </w:tc>
      </w:tr>
      <w:tr w:rsidR="00AA44CD" w:rsidRPr="004F21EF" w14:paraId="0B3FF978" w14:textId="77777777" w:rsidTr="00AB7515">
        <w:tc>
          <w:tcPr>
            <w:tcW w:w="1276" w:type="dxa"/>
          </w:tcPr>
          <w:p w14:paraId="57284FA3" w14:textId="77777777" w:rsidR="00AA44CD" w:rsidRDefault="00AA44C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C55D09" w:rsidR="00AA44CD" w:rsidRPr="002063D9" w:rsidRDefault="00AA44CD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</w:p>
          <w:p w14:paraId="3CF48285" w14:textId="68F35EE9" w:rsidR="00AA44CD" w:rsidRPr="004F21EF" w:rsidRDefault="00AA44CD" w:rsidP="00AB7515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7D74" w:rsidRPr="00A77D74">
              <w:t>o sistema redireciona o moderador para a página de perfil do usuário selecionado</w:t>
            </w:r>
            <w:r w:rsidR="00A77D7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>
              <w:t xml:space="preserve">Validar </w:t>
            </w:r>
            <w:r w:rsidRPr="003B0410">
              <w:t>perfil</w:t>
            </w:r>
            <w:r w:rsidR="00017759">
              <w:t xml:space="preserve"> de outro usuário</w:t>
            </w:r>
          </w:p>
        </w:tc>
      </w:tr>
      <w:tr w:rsidR="005B5829" w14:paraId="3E2E56F8" w14:textId="77777777" w:rsidTr="009E2068">
        <w:tc>
          <w:tcPr>
            <w:tcW w:w="8505" w:type="dxa"/>
            <w:gridSpan w:val="2"/>
          </w:tcPr>
          <w:p w14:paraId="2B948787" w14:textId="77777777" w:rsidR="005B5829" w:rsidRDefault="005B5829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9E2068">
        <w:tc>
          <w:tcPr>
            <w:tcW w:w="1276" w:type="dxa"/>
          </w:tcPr>
          <w:p w14:paraId="12CB509F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29C5ACFF" w:rsidR="005B5829" w:rsidRDefault="005B5829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>o moderador acessa a página de perfil de outro usuário</w:t>
            </w:r>
            <w:r w:rsidR="00B91C7F">
              <w:t xml:space="preserve"> </w:t>
            </w:r>
            <w:r w:rsidR="00452ED7">
              <w:t xml:space="preserve">que possui </w:t>
            </w:r>
            <w:r w:rsidR="0011219D">
              <w:t>um conteúdo inadequado nas informações do perfil</w:t>
            </w:r>
          </w:p>
          <w:p w14:paraId="1212A503" w14:textId="19C2F569" w:rsidR="005B5829" w:rsidRPr="002063D9" w:rsidRDefault="005B5829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“Editar informações”</w:t>
            </w:r>
            <w:r w:rsidR="00A77B06">
              <w:t>, remove o conteúdo inadequado e clica na opção “Salvar informações”</w:t>
            </w:r>
          </w:p>
          <w:p w14:paraId="70513024" w14:textId="0F6C3279" w:rsidR="005B5829" w:rsidRPr="001137C6" w:rsidRDefault="005B5829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77B06">
              <w:t>o sistema valida as informações</w:t>
            </w:r>
            <w:r w:rsidR="00236513">
              <w:t>, as informações exibidas no perfil são atualizadas e o moderador é redirecionado à página de perfil.</w:t>
            </w:r>
          </w:p>
        </w:tc>
      </w:tr>
      <w:tr w:rsidR="005B5829" w14:paraId="5BDFC742" w14:textId="77777777" w:rsidTr="009E2068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2DC6CE9C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04787C3" w14:textId="73292A6B" w:rsidR="005B5829" w:rsidRDefault="005B5829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  <w:r w:rsidR="006E31D4">
              <w:t xml:space="preserve"> que realizou uma violação</w:t>
            </w:r>
          </w:p>
          <w:p w14:paraId="733005D9" w14:textId="0FA9D926" w:rsidR="005B5829" w:rsidRDefault="005B5829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236513">
              <w:t>o moderador clica no botão “</w:t>
            </w:r>
            <w:r w:rsidR="008E733D">
              <w:t xml:space="preserve">Bloquear </w:t>
            </w:r>
            <w:r w:rsidR="00452ED7">
              <w:t>conta</w:t>
            </w:r>
            <w:r w:rsidR="00E75552">
              <w:t xml:space="preserve">” </w:t>
            </w:r>
            <w:r w:rsidR="00AE1DFA">
              <w:t>e na opção “Confirmar”</w:t>
            </w:r>
          </w:p>
          <w:p w14:paraId="145D5703" w14:textId="6E9B3C5A" w:rsidR="005B5829" w:rsidRDefault="005B5829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AE1DFA">
              <w:t xml:space="preserve">o sistema bloqueia o acesso do usuário </w:t>
            </w:r>
            <w:r w:rsidR="00C4335C">
              <w:t>à</w:t>
            </w:r>
            <w:r w:rsidR="00AE1DFA">
              <w:t xml:space="preserve"> conta </w:t>
            </w:r>
            <w:r w:rsidR="00C4335C">
              <w:t>por tempo indeterminado e o moderador é redirecionado à página inicial</w:t>
            </w:r>
            <w:r w:rsidR="009D1FA0">
              <w:t>.</w:t>
            </w:r>
          </w:p>
        </w:tc>
      </w:tr>
      <w:tr w:rsidR="005B5829" w14:paraId="1870CB26" w14:textId="77777777" w:rsidTr="009E2068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2782046A" w14:textId="29C225ED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25939DB1" w:rsidR="005B5829" w:rsidRDefault="005B5829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</w:p>
          <w:p w14:paraId="33429D1F" w14:textId="2ECCD9FE" w:rsidR="005B5829" w:rsidRDefault="005B5829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Excluir conta” e na opção “Confirmar”</w:t>
            </w:r>
          </w:p>
          <w:p w14:paraId="1D928123" w14:textId="2FEB77EC" w:rsidR="005B5829" w:rsidRDefault="005B5829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9D1FA0">
              <w:t>o sistema exclui a conta e o moderador é redirecionado à página inicial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B7515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B7515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00BD673D" w14:paraId="71EEEDAD" w14:textId="77777777" w:rsidTr="00AB7515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B7515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B7515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B7515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B7515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47B395DC" w14:textId="77777777" w:rsidR="00BD673D" w:rsidRDefault="00BD673D" w:rsidP="00AB7515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4F88F60F" w14:textId="77777777" w:rsidR="00BD673D" w:rsidRPr="002063D9" w:rsidRDefault="00BD673D" w:rsidP="00AB7515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77777777" w:rsidR="00BD673D" w:rsidRDefault="00BD673D" w:rsidP="00AB7515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BD673D" w14:paraId="32C2782B" w14:textId="77777777" w:rsidTr="00AB7515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4E53F922" w14:textId="3990F4A6" w:rsidR="00BD673D" w:rsidRDefault="00BD673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0689676B" w14:textId="77777777" w:rsidR="00BD673D" w:rsidRDefault="00BD673D" w:rsidP="00AB7515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60513415" w14:textId="77777777" w:rsidR="00BD673D" w:rsidRPr="002063D9" w:rsidRDefault="00BD673D" w:rsidP="00AB7515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77777777" w:rsidR="00BD673D" w:rsidRDefault="00BD673D" w:rsidP="00AB7515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BD673D" w14:paraId="11A5B3A3" w14:textId="77777777" w:rsidTr="00AB7515">
        <w:trPr>
          <w:trHeight w:val="300"/>
        </w:trPr>
        <w:tc>
          <w:tcPr>
            <w:tcW w:w="1276" w:type="dxa"/>
          </w:tcPr>
          <w:p w14:paraId="6988CACE" w14:textId="101F2826" w:rsidR="00BD673D" w:rsidRPr="2B2881CD" w:rsidRDefault="00BD673D" w:rsidP="00AB7515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3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3FD94216" w14:textId="77777777" w:rsidR="00BD673D" w:rsidRDefault="00BD673D" w:rsidP="00AB7515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0CC92C7F" w14:textId="77777777" w:rsidR="00BD673D" w:rsidRPr="002063D9" w:rsidRDefault="00BD673D" w:rsidP="00AB7515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77777777" w:rsidR="00BD673D" w:rsidRPr="4B90362C" w:rsidRDefault="00BD673D" w:rsidP="00AB7515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447D299B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>
              <w:t>Validar publicação</w:t>
            </w:r>
            <w:r w:rsidR="00602431">
              <w:t xml:space="preserve"> de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78DB8E27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  <w:r w:rsidR="00602431">
              <w:t xml:space="preserve"> de outro 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317B2024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 alternativo)</w:t>
            </w:r>
          </w:p>
        </w:tc>
        <w:tc>
          <w:tcPr>
            <w:tcW w:w="7117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lastRenderedPageBreak/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B34BBE4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</w:tbl>
    <w:p w14:paraId="61F26ACC" w14:textId="77777777" w:rsidR="001B3455" w:rsidRDefault="001B3455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C31D7" w:rsidRPr="00821815" w14:paraId="618486A4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B7515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1C31D7" w14:paraId="0C8DF7D4" w14:textId="77777777" w:rsidTr="00AB7515">
        <w:tc>
          <w:tcPr>
            <w:tcW w:w="8505" w:type="dxa"/>
            <w:gridSpan w:val="2"/>
          </w:tcPr>
          <w:p w14:paraId="342E27EF" w14:textId="2D464E9D" w:rsidR="001C31D7" w:rsidRDefault="001C31D7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B7515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B7515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B7515">
        <w:tc>
          <w:tcPr>
            <w:tcW w:w="1276" w:type="dxa"/>
          </w:tcPr>
          <w:p w14:paraId="3D692BB3" w14:textId="77777777" w:rsidR="001C31D7" w:rsidRDefault="001C31D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CD8FC2D" w14:textId="4C4BE2CA" w:rsidR="001C31D7" w:rsidRDefault="001C31D7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3B4F17F9" w14:textId="5FD9C787" w:rsidR="001C31D7" w:rsidRPr="002063D9" w:rsidRDefault="001C31D7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A7574">
              <w:t xml:space="preserve">o moderador </w:t>
            </w:r>
            <w:r>
              <w:t>visualiza a página</w:t>
            </w:r>
          </w:p>
          <w:p w14:paraId="64578C30" w14:textId="77777777" w:rsidR="001C31D7" w:rsidRPr="001137C6" w:rsidRDefault="001C31D7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1C31D7" w:rsidRPr="001137C6" w14:paraId="62E2B5A4" w14:textId="77777777" w:rsidTr="00AB7515">
        <w:tc>
          <w:tcPr>
            <w:tcW w:w="1276" w:type="dxa"/>
          </w:tcPr>
          <w:p w14:paraId="4CF75F7C" w14:textId="77777777" w:rsidR="001C31D7" w:rsidRDefault="001C31D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1708BD" w14:textId="79446C71" w:rsidR="001C31D7" w:rsidRPr="004F21EF" w:rsidRDefault="001C31D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3B71BB2" w14:textId="7FADF9E6" w:rsidR="001C31D7" w:rsidRDefault="001C31D7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72AE37C1" w14:textId="0E81EDCD" w:rsidR="001C31D7" w:rsidRPr="002063D9" w:rsidRDefault="001C31D7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47A9C">
              <w:t xml:space="preserve">o moderador </w:t>
            </w:r>
            <w:r>
              <w:t>visualiza a página, abre a seção “Filtros”, seleciona os filtros desejados e aciona o botão “Aplicar”</w:t>
            </w:r>
          </w:p>
          <w:p w14:paraId="209DDAE1" w14:textId="77777777" w:rsidR="001C31D7" w:rsidRPr="001137C6" w:rsidRDefault="001C31D7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1C31D7" w:rsidRPr="004F21EF" w14:paraId="31B0C4F9" w14:textId="77777777" w:rsidTr="00AB7515">
        <w:tc>
          <w:tcPr>
            <w:tcW w:w="1276" w:type="dxa"/>
          </w:tcPr>
          <w:p w14:paraId="2E5F2E7E" w14:textId="77777777" w:rsidR="001C31D7" w:rsidRDefault="001C31D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28C58AC4" w:rsidR="001C31D7" w:rsidRPr="00C3567C" w:rsidRDefault="001C31D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AF067C7" w14:textId="5436D4E1" w:rsidR="001C31D7" w:rsidRDefault="001C31D7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63CA0BE4" w14:textId="77AFE70A" w:rsidR="001C31D7" w:rsidRPr="002063D9" w:rsidRDefault="001C31D7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A7574">
              <w:t xml:space="preserve">o moderador </w:t>
            </w:r>
            <w:r>
              <w:t>visualiza a página, abre a seção “Filtros”, seleciona os que deseja e aciona o botão “Limpar”</w:t>
            </w:r>
          </w:p>
          <w:p w14:paraId="5937186C" w14:textId="77777777" w:rsidR="001C31D7" w:rsidRPr="004F21EF" w:rsidRDefault="001C31D7" w:rsidP="00AB7515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01986952" w14:textId="2D34497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Ttulo1"/>
      </w:pPr>
      <w:bookmarkStart w:id="14" w:name="_Toc195958204"/>
      <w:r>
        <w:lastRenderedPageBreak/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6</w:t>
      </w:r>
      <w:r w:rsidR="00315CD9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30296C88" w:rsidR="00355299" w:rsidRDefault="00D75212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0357047" wp14:editId="7235ED3A">
                  <wp:extent cx="6548930" cy="4175760"/>
                  <wp:effectExtent l="0" t="0" r="4445" b="0"/>
                  <wp:docPr id="550389645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0389645" name="Imagem 8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66390" cy="41868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D34192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D34192">
            <w:pPr>
              <w:jc w:val="center"/>
              <w:rPr>
                <w:b/>
                <w:bCs/>
              </w:rPr>
            </w:pPr>
          </w:p>
          <w:p w14:paraId="62B040BD" w14:textId="0627C38A" w:rsidR="00355299" w:rsidRDefault="009C635E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E853C6E" wp14:editId="5BFEDE27">
                  <wp:extent cx="5834319" cy="7421880"/>
                  <wp:effectExtent l="0" t="0" r="0" b="7620"/>
                  <wp:docPr id="1387861324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7861324" name="Imagem 9" descr="Diagrama&#10;&#10;O conteúdo gerado por IA pode estar incorreto.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53526" cy="7446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D34192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D34192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D34192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D34192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D34192">
            <w:pPr>
              <w:jc w:val="center"/>
              <w:rPr>
                <w:b/>
                <w:bCs/>
              </w:rPr>
            </w:pPr>
          </w:p>
          <w:p w14:paraId="6B965223" w14:textId="52A5EDEC" w:rsidR="002814B3" w:rsidRDefault="004A6596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2A55046" wp14:editId="4644CA7C">
                  <wp:extent cx="5131934" cy="5591175"/>
                  <wp:effectExtent l="0" t="0" r="0" b="0"/>
                  <wp:docPr id="2068957918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8957918" name="Imagem 10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5045" cy="5594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3CB1C3B2" w:rsidR="00DA5FA5" w:rsidRDefault="004A6596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0AAD6B25" wp14:editId="2A1FD5B4">
                  <wp:extent cx="5123211" cy="6886575"/>
                  <wp:effectExtent l="0" t="0" r="1270" b="0"/>
                  <wp:docPr id="1322447095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2447095" name="Imagem 11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56615" cy="69314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D34192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D34192">
            <w:pPr>
              <w:jc w:val="center"/>
              <w:rPr>
                <w:b/>
                <w:bCs/>
              </w:rPr>
            </w:pPr>
          </w:p>
          <w:p w14:paraId="291B13AE" w14:textId="2BDE341C" w:rsidR="004A6596" w:rsidRDefault="004A6596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0681D50A" wp14:editId="43C5430F">
                  <wp:extent cx="5135145" cy="5810250"/>
                  <wp:effectExtent l="0" t="0" r="8890" b="0"/>
                  <wp:docPr id="845880425" name="Imagem 12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5880425" name="Imagem 12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3585" cy="5819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4A6596" w:rsidRPr="004F0339" w:rsidRDefault="004A6596" w:rsidP="00D34192">
            <w:pPr>
              <w:jc w:val="center"/>
              <w:rPr>
                <w:b/>
                <w:bCs/>
              </w:rPr>
            </w:pPr>
          </w:p>
        </w:tc>
      </w:tr>
    </w:tbl>
    <w:p w14:paraId="6AB2BED8" w14:textId="77777777" w:rsidR="00054DE9" w:rsidRDefault="00054DE9">
      <w:pPr>
        <w:rPr>
          <w:rFonts w:asciiTheme="majorHAnsi" w:eastAsiaTheme="majorEastAsia" w:hAnsiTheme="majorHAnsi" w:cstheme="majorBidi"/>
          <w:sz w:val="32"/>
          <w:szCs w:val="32"/>
        </w:rPr>
      </w:pPr>
      <w:r>
        <w:lastRenderedPageBreak/>
        <w:br w:type="page"/>
      </w:r>
    </w:p>
    <w:p w14:paraId="6C90E08F" w14:textId="362CAB41" w:rsidR="00FA629D" w:rsidRDefault="00FA629D" w:rsidP="00FA629D">
      <w:pPr>
        <w:pStyle w:val="Ttulo1"/>
      </w:pPr>
      <w:bookmarkStart w:id="17" w:name="_Toc195958205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7</w:t>
      </w:r>
      <w:r w:rsidR="00315CD9"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8"/>
      <w:bookmarkEnd w:id="19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0" w:name="_Toc195958206"/>
      <w:r>
        <w:lastRenderedPageBreak/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4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1" w:name="_Toc158902420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8</w:t>
      </w:r>
      <w:r w:rsidR="00315CD9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2" w:name="_Toc195958207"/>
      <w:r>
        <w:lastRenderedPageBreak/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5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6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7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823A35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4C6ABA93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385C76A2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63B71F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7A44904D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22F580D2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199776057" name="Imagem 1199776057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463"/>
    <w:rsid w:val="00004338"/>
    <w:rsid w:val="00004662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665C"/>
    <w:rsid w:val="00017559"/>
    <w:rsid w:val="00017759"/>
    <w:rsid w:val="00017D3A"/>
    <w:rsid w:val="00017DC4"/>
    <w:rsid w:val="00020F27"/>
    <w:rsid w:val="00020F56"/>
    <w:rsid w:val="000212D0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C5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B23"/>
    <w:rsid w:val="000677B2"/>
    <w:rsid w:val="00067E9C"/>
    <w:rsid w:val="00067F14"/>
    <w:rsid w:val="00073B15"/>
    <w:rsid w:val="0007461B"/>
    <w:rsid w:val="00074C3B"/>
    <w:rsid w:val="00075420"/>
    <w:rsid w:val="00076093"/>
    <w:rsid w:val="00076A39"/>
    <w:rsid w:val="00076A8A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6FF"/>
    <w:rsid w:val="000A279A"/>
    <w:rsid w:val="000A2A11"/>
    <w:rsid w:val="000A3558"/>
    <w:rsid w:val="000A3BA8"/>
    <w:rsid w:val="000A4924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F63"/>
    <w:rsid w:val="000C51A3"/>
    <w:rsid w:val="000C5774"/>
    <w:rsid w:val="000C5B1E"/>
    <w:rsid w:val="000C702C"/>
    <w:rsid w:val="000D02A3"/>
    <w:rsid w:val="000D124A"/>
    <w:rsid w:val="000D1853"/>
    <w:rsid w:val="000D2367"/>
    <w:rsid w:val="000D2965"/>
    <w:rsid w:val="000D2C34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922"/>
    <w:rsid w:val="000E3E38"/>
    <w:rsid w:val="000E514A"/>
    <w:rsid w:val="000E5224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8E2"/>
    <w:rsid w:val="00146BA7"/>
    <w:rsid w:val="00147925"/>
    <w:rsid w:val="00151F61"/>
    <w:rsid w:val="00152BD4"/>
    <w:rsid w:val="001530A8"/>
    <w:rsid w:val="00153B3F"/>
    <w:rsid w:val="0015430F"/>
    <w:rsid w:val="001572A9"/>
    <w:rsid w:val="001600C5"/>
    <w:rsid w:val="0016136E"/>
    <w:rsid w:val="0016231B"/>
    <w:rsid w:val="00162B47"/>
    <w:rsid w:val="00162D1F"/>
    <w:rsid w:val="00162EC1"/>
    <w:rsid w:val="00163F84"/>
    <w:rsid w:val="00164934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565E"/>
    <w:rsid w:val="001761A4"/>
    <w:rsid w:val="001767BE"/>
    <w:rsid w:val="001772C5"/>
    <w:rsid w:val="00177F6A"/>
    <w:rsid w:val="0018046C"/>
    <w:rsid w:val="0018125B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E33"/>
    <w:rsid w:val="00187C13"/>
    <w:rsid w:val="0019028F"/>
    <w:rsid w:val="001913FF"/>
    <w:rsid w:val="00191704"/>
    <w:rsid w:val="00191715"/>
    <w:rsid w:val="00191E33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B0A7D"/>
    <w:rsid w:val="001B0BAF"/>
    <w:rsid w:val="001B27EF"/>
    <w:rsid w:val="001B2A28"/>
    <w:rsid w:val="001B3455"/>
    <w:rsid w:val="001B3A36"/>
    <w:rsid w:val="001B520F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1B99"/>
    <w:rsid w:val="001C3091"/>
    <w:rsid w:val="001C31D7"/>
    <w:rsid w:val="001C34EB"/>
    <w:rsid w:val="001C577F"/>
    <w:rsid w:val="001C6A1B"/>
    <w:rsid w:val="001C6DE4"/>
    <w:rsid w:val="001C6E6D"/>
    <w:rsid w:val="001C7212"/>
    <w:rsid w:val="001C729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E98"/>
    <w:rsid w:val="0020288A"/>
    <w:rsid w:val="002043F9"/>
    <w:rsid w:val="002046A5"/>
    <w:rsid w:val="002046AE"/>
    <w:rsid w:val="00204861"/>
    <w:rsid w:val="002063BA"/>
    <w:rsid w:val="00210166"/>
    <w:rsid w:val="00210B29"/>
    <w:rsid w:val="00210EE2"/>
    <w:rsid w:val="002111A7"/>
    <w:rsid w:val="00212427"/>
    <w:rsid w:val="002134C5"/>
    <w:rsid w:val="00213540"/>
    <w:rsid w:val="00213665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A93"/>
    <w:rsid w:val="002266E4"/>
    <w:rsid w:val="002273E3"/>
    <w:rsid w:val="00227912"/>
    <w:rsid w:val="00231AB9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1154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4498"/>
    <w:rsid w:val="00254785"/>
    <w:rsid w:val="00255A27"/>
    <w:rsid w:val="0025611B"/>
    <w:rsid w:val="00257478"/>
    <w:rsid w:val="0025795D"/>
    <w:rsid w:val="00257AAE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6C6"/>
    <w:rsid w:val="002A4E1E"/>
    <w:rsid w:val="002A76EF"/>
    <w:rsid w:val="002A7B58"/>
    <w:rsid w:val="002B2102"/>
    <w:rsid w:val="002B217E"/>
    <w:rsid w:val="002B24CA"/>
    <w:rsid w:val="002B2EC7"/>
    <w:rsid w:val="002B318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444"/>
    <w:rsid w:val="003132E6"/>
    <w:rsid w:val="00313325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C6D"/>
    <w:rsid w:val="00332FAA"/>
    <w:rsid w:val="0033303E"/>
    <w:rsid w:val="00333133"/>
    <w:rsid w:val="0033354D"/>
    <w:rsid w:val="00334E2A"/>
    <w:rsid w:val="00335060"/>
    <w:rsid w:val="003356B1"/>
    <w:rsid w:val="00336C06"/>
    <w:rsid w:val="00336FCD"/>
    <w:rsid w:val="003371BC"/>
    <w:rsid w:val="00342690"/>
    <w:rsid w:val="00344263"/>
    <w:rsid w:val="003444F9"/>
    <w:rsid w:val="0034451F"/>
    <w:rsid w:val="00344E5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3046"/>
    <w:rsid w:val="003530A8"/>
    <w:rsid w:val="0035434A"/>
    <w:rsid w:val="0035442C"/>
    <w:rsid w:val="003547E6"/>
    <w:rsid w:val="00355299"/>
    <w:rsid w:val="003553BE"/>
    <w:rsid w:val="00355712"/>
    <w:rsid w:val="00355D93"/>
    <w:rsid w:val="00356813"/>
    <w:rsid w:val="00356E2F"/>
    <w:rsid w:val="0036017D"/>
    <w:rsid w:val="003602CF"/>
    <w:rsid w:val="0036070D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4553"/>
    <w:rsid w:val="003748A0"/>
    <w:rsid w:val="00374C55"/>
    <w:rsid w:val="00375674"/>
    <w:rsid w:val="00376F8B"/>
    <w:rsid w:val="0038214B"/>
    <w:rsid w:val="00382816"/>
    <w:rsid w:val="00383253"/>
    <w:rsid w:val="00386F24"/>
    <w:rsid w:val="0038726D"/>
    <w:rsid w:val="00390A79"/>
    <w:rsid w:val="0039245C"/>
    <w:rsid w:val="00393E4C"/>
    <w:rsid w:val="00396708"/>
    <w:rsid w:val="00396FD8"/>
    <w:rsid w:val="003975C7"/>
    <w:rsid w:val="00397E3B"/>
    <w:rsid w:val="003A0B20"/>
    <w:rsid w:val="003A29E6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A09"/>
    <w:rsid w:val="003A7574"/>
    <w:rsid w:val="003B0410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8FB"/>
    <w:rsid w:val="003C216D"/>
    <w:rsid w:val="003C23D5"/>
    <w:rsid w:val="003C323A"/>
    <w:rsid w:val="003C3990"/>
    <w:rsid w:val="003C3D68"/>
    <w:rsid w:val="003C4892"/>
    <w:rsid w:val="003C7035"/>
    <w:rsid w:val="003C750B"/>
    <w:rsid w:val="003C7D73"/>
    <w:rsid w:val="003C7F6A"/>
    <w:rsid w:val="003D13C0"/>
    <w:rsid w:val="003D310D"/>
    <w:rsid w:val="003D350B"/>
    <w:rsid w:val="003D35EB"/>
    <w:rsid w:val="003D3CE5"/>
    <w:rsid w:val="003D4865"/>
    <w:rsid w:val="003D5A6D"/>
    <w:rsid w:val="003D60B6"/>
    <w:rsid w:val="003D7774"/>
    <w:rsid w:val="003D7A7A"/>
    <w:rsid w:val="003E0CAE"/>
    <w:rsid w:val="003E1998"/>
    <w:rsid w:val="003E2C06"/>
    <w:rsid w:val="003E3135"/>
    <w:rsid w:val="003E3B3D"/>
    <w:rsid w:val="003E3CD3"/>
    <w:rsid w:val="003E43CA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10D"/>
    <w:rsid w:val="00404115"/>
    <w:rsid w:val="004074D0"/>
    <w:rsid w:val="00410D2E"/>
    <w:rsid w:val="00412585"/>
    <w:rsid w:val="004128BA"/>
    <w:rsid w:val="0041451B"/>
    <w:rsid w:val="00414FF4"/>
    <w:rsid w:val="00415B34"/>
    <w:rsid w:val="00416310"/>
    <w:rsid w:val="004169EB"/>
    <w:rsid w:val="00417A35"/>
    <w:rsid w:val="00420D2E"/>
    <w:rsid w:val="004215BE"/>
    <w:rsid w:val="00421849"/>
    <w:rsid w:val="004238BD"/>
    <w:rsid w:val="00425471"/>
    <w:rsid w:val="00425C12"/>
    <w:rsid w:val="00425D42"/>
    <w:rsid w:val="00425F93"/>
    <w:rsid w:val="004267B4"/>
    <w:rsid w:val="004301BF"/>
    <w:rsid w:val="00430975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DC3"/>
    <w:rsid w:val="00446C8F"/>
    <w:rsid w:val="004472E3"/>
    <w:rsid w:val="004500CC"/>
    <w:rsid w:val="00451D7A"/>
    <w:rsid w:val="00452ED7"/>
    <w:rsid w:val="00453F9F"/>
    <w:rsid w:val="004562D5"/>
    <w:rsid w:val="00456F7F"/>
    <w:rsid w:val="004607F8"/>
    <w:rsid w:val="00461926"/>
    <w:rsid w:val="00462B36"/>
    <w:rsid w:val="00462D30"/>
    <w:rsid w:val="00462EF7"/>
    <w:rsid w:val="00463049"/>
    <w:rsid w:val="004642B1"/>
    <w:rsid w:val="00464F48"/>
    <w:rsid w:val="0046503B"/>
    <w:rsid w:val="004651F7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12"/>
    <w:rsid w:val="00486C33"/>
    <w:rsid w:val="004879CD"/>
    <w:rsid w:val="004905D1"/>
    <w:rsid w:val="00490E0C"/>
    <w:rsid w:val="00491EA1"/>
    <w:rsid w:val="00492EB3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7C3"/>
    <w:rsid w:val="004A38A6"/>
    <w:rsid w:val="004A4ADF"/>
    <w:rsid w:val="004A5025"/>
    <w:rsid w:val="004A583C"/>
    <w:rsid w:val="004A5C83"/>
    <w:rsid w:val="004A60D9"/>
    <w:rsid w:val="004A659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FD1"/>
    <w:rsid w:val="004B7652"/>
    <w:rsid w:val="004B7865"/>
    <w:rsid w:val="004C15F0"/>
    <w:rsid w:val="004C1E8D"/>
    <w:rsid w:val="004C3162"/>
    <w:rsid w:val="004C3F01"/>
    <w:rsid w:val="004C4B15"/>
    <w:rsid w:val="004C4E95"/>
    <w:rsid w:val="004C6086"/>
    <w:rsid w:val="004C68B2"/>
    <w:rsid w:val="004C6AB9"/>
    <w:rsid w:val="004C7304"/>
    <w:rsid w:val="004C77F8"/>
    <w:rsid w:val="004D1CB4"/>
    <w:rsid w:val="004D27BC"/>
    <w:rsid w:val="004D27F3"/>
    <w:rsid w:val="004D29C8"/>
    <w:rsid w:val="004D2CC3"/>
    <w:rsid w:val="004D2FB8"/>
    <w:rsid w:val="004D471B"/>
    <w:rsid w:val="004D4A41"/>
    <w:rsid w:val="004D7B84"/>
    <w:rsid w:val="004E076B"/>
    <w:rsid w:val="004E086C"/>
    <w:rsid w:val="004E0B72"/>
    <w:rsid w:val="004E0C96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5AC2"/>
    <w:rsid w:val="004F6101"/>
    <w:rsid w:val="004F74BF"/>
    <w:rsid w:val="004F75BA"/>
    <w:rsid w:val="00500753"/>
    <w:rsid w:val="00501421"/>
    <w:rsid w:val="005019CB"/>
    <w:rsid w:val="005027B6"/>
    <w:rsid w:val="00503AD7"/>
    <w:rsid w:val="00504A83"/>
    <w:rsid w:val="0050757F"/>
    <w:rsid w:val="00507E3A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5377D"/>
    <w:rsid w:val="005539BF"/>
    <w:rsid w:val="00553A08"/>
    <w:rsid w:val="0055586D"/>
    <w:rsid w:val="00555B71"/>
    <w:rsid w:val="005560F4"/>
    <w:rsid w:val="00557224"/>
    <w:rsid w:val="005604B0"/>
    <w:rsid w:val="00560C20"/>
    <w:rsid w:val="00561BD0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5D4C"/>
    <w:rsid w:val="00565FF6"/>
    <w:rsid w:val="005677A5"/>
    <w:rsid w:val="00567CDA"/>
    <w:rsid w:val="00572F27"/>
    <w:rsid w:val="00573793"/>
    <w:rsid w:val="00573AC0"/>
    <w:rsid w:val="00575BB4"/>
    <w:rsid w:val="00576544"/>
    <w:rsid w:val="00576E82"/>
    <w:rsid w:val="0057722B"/>
    <w:rsid w:val="00580074"/>
    <w:rsid w:val="00580CE3"/>
    <w:rsid w:val="00580E2A"/>
    <w:rsid w:val="005811ED"/>
    <w:rsid w:val="0058252C"/>
    <w:rsid w:val="00582DE1"/>
    <w:rsid w:val="0058322E"/>
    <w:rsid w:val="005840CF"/>
    <w:rsid w:val="00584C14"/>
    <w:rsid w:val="0058523A"/>
    <w:rsid w:val="0058523D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829"/>
    <w:rsid w:val="005B7197"/>
    <w:rsid w:val="005B793F"/>
    <w:rsid w:val="005B7CB6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BBA"/>
    <w:rsid w:val="005C7EC7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304"/>
    <w:rsid w:val="005E05DF"/>
    <w:rsid w:val="005E120B"/>
    <w:rsid w:val="005E1768"/>
    <w:rsid w:val="005E34A3"/>
    <w:rsid w:val="005E3504"/>
    <w:rsid w:val="005E3897"/>
    <w:rsid w:val="005E3C12"/>
    <w:rsid w:val="005E5863"/>
    <w:rsid w:val="005E5DF4"/>
    <w:rsid w:val="005E740B"/>
    <w:rsid w:val="005E771D"/>
    <w:rsid w:val="005E7F33"/>
    <w:rsid w:val="005F0D2F"/>
    <w:rsid w:val="005F10C8"/>
    <w:rsid w:val="005F1A61"/>
    <w:rsid w:val="005F3F2F"/>
    <w:rsid w:val="005F4464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6D0"/>
    <w:rsid w:val="006043D6"/>
    <w:rsid w:val="00604495"/>
    <w:rsid w:val="0060487C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BDA"/>
    <w:rsid w:val="00625E7B"/>
    <w:rsid w:val="00626002"/>
    <w:rsid w:val="006263BE"/>
    <w:rsid w:val="00630449"/>
    <w:rsid w:val="00631FFC"/>
    <w:rsid w:val="00632C82"/>
    <w:rsid w:val="00632DD6"/>
    <w:rsid w:val="006355F3"/>
    <w:rsid w:val="00635879"/>
    <w:rsid w:val="006362E4"/>
    <w:rsid w:val="00637335"/>
    <w:rsid w:val="00637ECE"/>
    <w:rsid w:val="00640AF5"/>
    <w:rsid w:val="00640BD6"/>
    <w:rsid w:val="00640CF5"/>
    <w:rsid w:val="00641AF1"/>
    <w:rsid w:val="00641F9B"/>
    <w:rsid w:val="006435F6"/>
    <w:rsid w:val="006437B9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707B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468C"/>
    <w:rsid w:val="006755F6"/>
    <w:rsid w:val="00675D0C"/>
    <w:rsid w:val="00676328"/>
    <w:rsid w:val="00677D0E"/>
    <w:rsid w:val="00680078"/>
    <w:rsid w:val="0068048F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3947"/>
    <w:rsid w:val="006C3AFD"/>
    <w:rsid w:val="006C4388"/>
    <w:rsid w:val="006C45A5"/>
    <w:rsid w:val="006C4D6A"/>
    <w:rsid w:val="006C6B39"/>
    <w:rsid w:val="006C7020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BE3"/>
    <w:rsid w:val="006D7141"/>
    <w:rsid w:val="006D773B"/>
    <w:rsid w:val="006E04E7"/>
    <w:rsid w:val="006E0D6D"/>
    <w:rsid w:val="006E15F6"/>
    <w:rsid w:val="006E17A1"/>
    <w:rsid w:val="006E21BF"/>
    <w:rsid w:val="006E21D4"/>
    <w:rsid w:val="006E25E6"/>
    <w:rsid w:val="006E2B28"/>
    <w:rsid w:val="006E2E99"/>
    <w:rsid w:val="006E31D4"/>
    <w:rsid w:val="006E343A"/>
    <w:rsid w:val="006E4644"/>
    <w:rsid w:val="006E52CB"/>
    <w:rsid w:val="006E5B32"/>
    <w:rsid w:val="006E5DF9"/>
    <w:rsid w:val="006E7BC3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420B"/>
    <w:rsid w:val="006F65F7"/>
    <w:rsid w:val="006F66BD"/>
    <w:rsid w:val="006F6957"/>
    <w:rsid w:val="006F6E47"/>
    <w:rsid w:val="00700153"/>
    <w:rsid w:val="00700883"/>
    <w:rsid w:val="0070126B"/>
    <w:rsid w:val="007014F1"/>
    <w:rsid w:val="0070236F"/>
    <w:rsid w:val="00702499"/>
    <w:rsid w:val="007025BB"/>
    <w:rsid w:val="007032EB"/>
    <w:rsid w:val="0070406D"/>
    <w:rsid w:val="0070444D"/>
    <w:rsid w:val="00705843"/>
    <w:rsid w:val="00705EBE"/>
    <w:rsid w:val="00710F3C"/>
    <w:rsid w:val="00712AD5"/>
    <w:rsid w:val="00712E63"/>
    <w:rsid w:val="0071311F"/>
    <w:rsid w:val="00713D84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749"/>
    <w:rsid w:val="00761B96"/>
    <w:rsid w:val="00762B52"/>
    <w:rsid w:val="00762F8A"/>
    <w:rsid w:val="007643FA"/>
    <w:rsid w:val="0076495D"/>
    <w:rsid w:val="00764BE0"/>
    <w:rsid w:val="00765E23"/>
    <w:rsid w:val="00767A73"/>
    <w:rsid w:val="00770EA1"/>
    <w:rsid w:val="00771251"/>
    <w:rsid w:val="00771310"/>
    <w:rsid w:val="00771BA3"/>
    <w:rsid w:val="0077277A"/>
    <w:rsid w:val="00773C30"/>
    <w:rsid w:val="00773C43"/>
    <w:rsid w:val="00774A43"/>
    <w:rsid w:val="00780511"/>
    <w:rsid w:val="0078070D"/>
    <w:rsid w:val="0078134A"/>
    <w:rsid w:val="00784C8F"/>
    <w:rsid w:val="007854CB"/>
    <w:rsid w:val="00785C1C"/>
    <w:rsid w:val="007861EE"/>
    <w:rsid w:val="00786828"/>
    <w:rsid w:val="00787D31"/>
    <w:rsid w:val="007904FA"/>
    <w:rsid w:val="0079078E"/>
    <w:rsid w:val="007912BA"/>
    <w:rsid w:val="00791E67"/>
    <w:rsid w:val="00793116"/>
    <w:rsid w:val="00793A76"/>
    <w:rsid w:val="00793ABD"/>
    <w:rsid w:val="00793B8B"/>
    <w:rsid w:val="0079435B"/>
    <w:rsid w:val="0079546A"/>
    <w:rsid w:val="00795C9B"/>
    <w:rsid w:val="00795EB1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76"/>
    <w:rsid w:val="007A33FD"/>
    <w:rsid w:val="007A3913"/>
    <w:rsid w:val="007A40D1"/>
    <w:rsid w:val="007A411F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C0785"/>
    <w:rsid w:val="007C0A8C"/>
    <w:rsid w:val="007C162A"/>
    <w:rsid w:val="007C1C8B"/>
    <w:rsid w:val="007C2471"/>
    <w:rsid w:val="007C2F5A"/>
    <w:rsid w:val="007C3290"/>
    <w:rsid w:val="007C47FA"/>
    <w:rsid w:val="007C6396"/>
    <w:rsid w:val="007C6AF8"/>
    <w:rsid w:val="007C6E03"/>
    <w:rsid w:val="007C7BB4"/>
    <w:rsid w:val="007C7D4C"/>
    <w:rsid w:val="007D059D"/>
    <w:rsid w:val="007D06D7"/>
    <w:rsid w:val="007D105A"/>
    <w:rsid w:val="007D1FE0"/>
    <w:rsid w:val="007D203E"/>
    <w:rsid w:val="007D28FB"/>
    <w:rsid w:val="007D3CBB"/>
    <w:rsid w:val="007D5B33"/>
    <w:rsid w:val="007D68C2"/>
    <w:rsid w:val="007D6AF6"/>
    <w:rsid w:val="007E0AB8"/>
    <w:rsid w:val="007E2392"/>
    <w:rsid w:val="007E2751"/>
    <w:rsid w:val="007E2C5A"/>
    <w:rsid w:val="007E3550"/>
    <w:rsid w:val="007E39D8"/>
    <w:rsid w:val="007E601E"/>
    <w:rsid w:val="007E636E"/>
    <w:rsid w:val="007E6FBF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77A0"/>
    <w:rsid w:val="007F7E5D"/>
    <w:rsid w:val="00801F17"/>
    <w:rsid w:val="00802343"/>
    <w:rsid w:val="00804BB5"/>
    <w:rsid w:val="00804E69"/>
    <w:rsid w:val="00805333"/>
    <w:rsid w:val="00810934"/>
    <w:rsid w:val="00811238"/>
    <w:rsid w:val="0081218A"/>
    <w:rsid w:val="008125C1"/>
    <w:rsid w:val="008129B3"/>
    <w:rsid w:val="00812BE3"/>
    <w:rsid w:val="008134A7"/>
    <w:rsid w:val="008135E0"/>
    <w:rsid w:val="00813AAE"/>
    <w:rsid w:val="00814866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47F6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774C"/>
    <w:rsid w:val="00840370"/>
    <w:rsid w:val="0084074F"/>
    <w:rsid w:val="008408EC"/>
    <w:rsid w:val="0084284E"/>
    <w:rsid w:val="00843621"/>
    <w:rsid w:val="008441F8"/>
    <w:rsid w:val="0084584B"/>
    <w:rsid w:val="00845A0A"/>
    <w:rsid w:val="00845FBC"/>
    <w:rsid w:val="0084696A"/>
    <w:rsid w:val="00847869"/>
    <w:rsid w:val="008500C1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1677"/>
    <w:rsid w:val="00862BC7"/>
    <w:rsid w:val="00862D7F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654"/>
    <w:rsid w:val="00882FB5"/>
    <w:rsid w:val="00883BED"/>
    <w:rsid w:val="00883C03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2C7"/>
    <w:rsid w:val="00894D97"/>
    <w:rsid w:val="00895005"/>
    <w:rsid w:val="0089723A"/>
    <w:rsid w:val="00897E21"/>
    <w:rsid w:val="00897FB0"/>
    <w:rsid w:val="008A2851"/>
    <w:rsid w:val="008A2D09"/>
    <w:rsid w:val="008A39E3"/>
    <w:rsid w:val="008A4931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2158"/>
    <w:rsid w:val="008D4BB0"/>
    <w:rsid w:val="008D61E7"/>
    <w:rsid w:val="008D6514"/>
    <w:rsid w:val="008D7405"/>
    <w:rsid w:val="008D777C"/>
    <w:rsid w:val="008D782E"/>
    <w:rsid w:val="008E1D9A"/>
    <w:rsid w:val="008E28B4"/>
    <w:rsid w:val="008E2C4E"/>
    <w:rsid w:val="008E3978"/>
    <w:rsid w:val="008E4F28"/>
    <w:rsid w:val="008E571A"/>
    <w:rsid w:val="008E5A0C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CFD"/>
    <w:rsid w:val="008F431B"/>
    <w:rsid w:val="008F44AC"/>
    <w:rsid w:val="008F4D03"/>
    <w:rsid w:val="008F5685"/>
    <w:rsid w:val="008F6EBB"/>
    <w:rsid w:val="008F710E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C55"/>
    <w:rsid w:val="0091638A"/>
    <w:rsid w:val="009164CF"/>
    <w:rsid w:val="00917B80"/>
    <w:rsid w:val="00923B41"/>
    <w:rsid w:val="00925305"/>
    <w:rsid w:val="0092625B"/>
    <w:rsid w:val="0092625F"/>
    <w:rsid w:val="00926A98"/>
    <w:rsid w:val="00926B66"/>
    <w:rsid w:val="0092727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D31"/>
    <w:rsid w:val="00950D45"/>
    <w:rsid w:val="00951412"/>
    <w:rsid w:val="00951838"/>
    <w:rsid w:val="00952169"/>
    <w:rsid w:val="009532D5"/>
    <w:rsid w:val="00953B05"/>
    <w:rsid w:val="009540FC"/>
    <w:rsid w:val="00954136"/>
    <w:rsid w:val="009554A4"/>
    <w:rsid w:val="009565ED"/>
    <w:rsid w:val="009567A3"/>
    <w:rsid w:val="00957496"/>
    <w:rsid w:val="00957A24"/>
    <w:rsid w:val="0096042C"/>
    <w:rsid w:val="00960C53"/>
    <w:rsid w:val="00960ED8"/>
    <w:rsid w:val="00961418"/>
    <w:rsid w:val="00961913"/>
    <w:rsid w:val="0096202D"/>
    <w:rsid w:val="00962D6F"/>
    <w:rsid w:val="00962EE4"/>
    <w:rsid w:val="009635F5"/>
    <w:rsid w:val="009641BA"/>
    <w:rsid w:val="00964745"/>
    <w:rsid w:val="00964928"/>
    <w:rsid w:val="009653E4"/>
    <w:rsid w:val="00965A04"/>
    <w:rsid w:val="00966EDC"/>
    <w:rsid w:val="009673B3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22F2"/>
    <w:rsid w:val="009832BD"/>
    <w:rsid w:val="00983612"/>
    <w:rsid w:val="00983D56"/>
    <w:rsid w:val="0098583B"/>
    <w:rsid w:val="00985B60"/>
    <w:rsid w:val="0098659D"/>
    <w:rsid w:val="00986FEB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B00BF"/>
    <w:rsid w:val="009B1B57"/>
    <w:rsid w:val="009B2A82"/>
    <w:rsid w:val="009B2E6E"/>
    <w:rsid w:val="009B30B8"/>
    <w:rsid w:val="009B6E5B"/>
    <w:rsid w:val="009B6F8D"/>
    <w:rsid w:val="009C02DA"/>
    <w:rsid w:val="009C13D6"/>
    <w:rsid w:val="009C16FF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B49"/>
    <w:rsid w:val="009D0DFC"/>
    <w:rsid w:val="009D1FA0"/>
    <w:rsid w:val="009D2559"/>
    <w:rsid w:val="009D259C"/>
    <w:rsid w:val="009D36CF"/>
    <w:rsid w:val="009D4CEF"/>
    <w:rsid w:val="009D5B2F"/>
    <w:rsid w:val="009D7FD7"/>
    <w:rsid w:val="009E2BAC"/>
    <w:rsid w:val="009E34FA"/>
    <w:rsid w:val="009E3EB9"/>
    <w:rsid w:val="009E420C"/>
    <w:rsid w:val="009E4EC0"/>
    <w:rsid w:val="009E6C61"/>
    <w:rsid w:val="009E6D66"/>
    <w:rsid w:val="009E7A49"/>
    <w:rsid w:val="009E7C96"/>
    <w:rsid w:val="009F0981"/>
    <w:rsid w:val="009F0BA2"/>
    <w:rsid w:val="009F2217"/>
    <w:rsid w:val="009F22AF"/>
    <w:rsid w:val="009F2AB8"/>
    <w:rsid w:val="009F2D6C"/>
    <w:rsid w:val="009F3394"/>
    <w:rsid w:val="009F4C2D"/>
    <w:rsid w:val="009F5BDE"/>
    <w:rsid w:val="009F7A09"/>
    <w:rsid w:val="00A00073"/>
    <w:rsid w:val="00A00AC0"/>
    <w:rsid w:val="00A0101F"/>
    <w:rsid w:val="00A01474"/>
    <w:rsid w:val="00A019BD"/>
    <w:rsid w:val="00A02630"/>
    <w:rsid w:val="00A03A4B"/>
    <w:rsid w:val="00A03D35"/>
    <w:rsid w:val="00A050C2"/>
    <w:rsid w:val="00A05DE2"/>
    <w:rsid w:val="00A0602F"/>
    <w:rsid w:val="00A06856"/>
    <w:rsid w:val="00A06E02"/>
    <w:rsid w:val="00A11CB6"/>
    <w:rsid w:val="00A11E09"/>
    <w:rsid w:val="00A12070"/>
    <w:rsid w:val="00A12914"/>
    <w:rsid w:val="00A12F1C"/>
    <w:rsid w:val="00A13096"/>
    <w:rsid w:val="00A131AF"/>
    <w:rsid w:val="00A13928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13A5"/>
    <w:rsid w:val="00A31E7F"/>
    <w:rsid w:val="00A3239C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1AE2"/>
    <w:rsid w:val="00A61B27"/>
    <w:rsid w:val="00A62F63"/>
    <w:rsid w:val="00A63097"/>
    <w:rsid w:val="00A6314E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85"/>
    <w:rsid w:val="00A730E8"/>
    <w:rsid w:val="00A73349"/>
    <w:rsid w:val="00A73855"/>
    <w:rsid w:val="00A73D2F"/>
    <w:rsid w:val="00A7479B"/>
    <w:rsid w:val="00A75BD4"/>
    <w:rsid w:val="00A76C5A"/>
    <w:rsid w:val="00A77658"/>
    <w:rsid w:val="00A7772E"/>
    <w:rsid w:val="00A77B06"/>
    <w:rsid w:val="00A77D74"/>
    <w:rsid w:val="00A80204"/>
    <w:rsid w:val="00A80500"/>
    <w:rsid w:val="00A81216"/>
    <w:rsid w:val="00A81B31"/>
    <w:rsid w:val="00A81E89"/>
    <w:rsid w:val="00A82844"/>
    <w:rsid w:val="00A829AC"/>
    <w:rsid w:val="00A8304F"/>
    <w:rsid w:val="00A83FC1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195"/>
    <w:rsid w:val="00AA2564"/>
    <w:rsid w:val="00AA2CB8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600A"/>
    <w:rsid w:val="00AF67F6"/>
    <w:rsid w:val="00AF6F68"/>
    <w:rsid w:val="00B0045A"/>
    <w:rsid w:val="00B01884"/>
    <w:rsid w:val="00B019F4"/>
    <w:rsid w:val="00B01FC7"/>
    <w:rsid w:val="00B0250A"/>
    <w:rsid w:val="00B054B3"/>
    <w:rsid w:val="00B056A0"/>
    <w:rsid w:val="00B07A4F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520"/>
    <w:rsid w:val="00B2057D"/>
    <w:rsid w:val="00B211EC"/>
    <w:rsid w:val="00B21C5B"/>
    <w:rsid w:val="00B2201C"/>
    <w:rsid w:val="00B222D9"/>
    <w:rsid w:val="00B22DC6"/>
    <w:rsid w:val="00B23328"/>
    <w:rsid w:val="00B23F20"/>
    <w:rsid w:val="00B24020"/>
    <w:rsid w:val="00B24D57"/>
    <w:rsid w:val="00B24F2E"/>
    <w:rsid w:val="00B25000"/>
    <w:rsid w:val="00B257D8"/>
    <w:rsid w:val="00B25D42"/>
    <w:rsid w:val="00B25DB8"/>
    <w:rsid w:val="00B2742A"/>
    <w:rsid w:val="00B3007D"/>
    <w:rsid w:val="00B30150"/>
    <w:rsid w:val="00B3044B"/>
    <w:rsid w:val="00B30560"/>
    <w:rsid w:val="00B30AE7"/>
    <w:rsid w:val="00B31179"/>
    <w:rsid w:val="00B3197A"/>
    <w:rsid w:val="00B319F7"/>
    <w:rsid w:val="00B32261"/>
    <w:rsid w:val="00B32A00"/>
    <w:rsid w:val="00B333BD"/>
    <w:rsid w:val="00B3374E"/>
    <w:rsid w:val="00B342E8"/>
    <w:rsid w:val="00B3475B"/>
    <w:rsid w:val="00B36BB4"/>
    <w:rsid w:val="00B37080"/>
    <w:rsid w:val="00B401D5"/>
    <w:rsid w:val="00B403C3"/>
    <w:rsid w:val="00B40858"/>
    <w:rsid w:val="00B41B47"/>
    <w:rsid w:val="00B440B1"/>
    <w:rsid w:val="00B44433"/>
    <w:rsid w:val="00B44AE5"/>
    <w:rsid w:val="00B44D42"/>
    <w:rsid w:val="00B45582"/>
    <w:rsid w:val="00B46845"/>
    <w:rsid w:val="00B470DB"/>
    <w:rsid w:val="00B47CA3"/>
    <w:rsid w:val="00B47E0A"/>
    <w:rsid w:val="00B50C83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4510"/>
    <w:rsid w:val="00B74528"/>
    <w:rsid w:val="00B74C94"/>
    <w:rsid w:val="00B76168"/>
    <w:rsid w:val="00B767CF"/>
    <w:rsid w:val="00B76C28"/>
    <w:rsid w:val="00B7716A"/>
    <w:rsid w:val="00B77F28"/>
    <w:rsid w:val="00B80368"/>
    <w:rsid w:val="00B80C67"/>
    <w:rsid w:val="00B81D38"/>
    <w:rsid w:val="00B83C8B"/>
    <w:rsid w:val="00B849AF"/>
    <w:rsid w:val="00B84E52"/>
    <w:rsid w:val="00B8748D"/>
    <w:rsid w:val="00B879BD"/>
    <w:rsid w:val="00B87B40"/>
    <w:rsid w:val="00B9037F"/>
    <w:rsid w:val="00B90484"/>
    <w:rsid w:val="00B907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7AF9"/>
    <w:rsid w:val="00B97E6B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A3D"/>
    <w:rsid w:val="00BB4A95"/>
    <w:rsid w:val="00BB4C31"/>
    <w:rsid w:val="00BB4EB0"/>
    <w:rsid w:val="00BB4FBD"/>
    <w:rsid w:val="00BB5082"/>
    <w:rsid w:val="00BB6A95"/>
    <w:rsid w:val="00BC20C9"/>
    <w:rsid w:val="00BC36F6"/>
    <w:rsid w:val="00BC4A44"/>
    <w:rsid w:val="00BC58AD"/>
    <w:rsid w:val="00BC5CD9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26AE"/>
    <w:rsid w:val="00BE270B"/>
    <w:rsid w:val="00BE365C"/>
    <w:rsid w:val="00BE4612"/>
    <w:rsid w:val="00BE56E1"/>
    <w:rsid w:val="00BE5C0B"/>
    <w:rsid w:val="00BE5D00"/>
    <w:rsid w:val="00BE6F97"/>
    <w:rsid w:val="00BE7590"/>
    <w:rsid w:val="00BE7F84"/>
    <w:rsid w:val="00BF0589"/>
    <w:rsid w:val="00BF0D0D"/>
    <w:rsid w:val="00BF1185"/>
    <w:rsid w:val="00BF242F"/>
    <w:rsid w:val="00BF2F06"/>
    <w:rsid w:val="00BF36DB"/>
    <w:rsid w:val="00BF3A32"/>
    <w:rsid w:val="00BF407E"/>
    <w:rsid w:val="00BF4223"/>
    <w:rsid w:val="00BF4669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3DED"/>
    <w:rsid w:val="00C042BC"/>
    <w:rsid w:val="00C04363"/>
    <w:rsid w:val="00C05E9E"/>
    <w:rsid w:val="00C06F67"/>
    <w:rsid w:val="00C104C4"/>
    <w:rsid w:val="00C11068"/>
    <w:rsid w:val="00C11467"/>
    <w:rsid w:val="00C12313"/>
    <w:rsid w:val="00C1339D"/>
    <w:rsid w:val="00C141BE"/>
    <w:rsid w:val="00C142D1"/>
    <w:rsid w:val="00C15286"/>
    <w:rsid w:val="00C15418"/>
    <w:rsid w:val="00C16E07"/>
    <w:rsid w:val="00C173F5"/>
    <w:rsid w:val="00C22245"/>
    <w:rsid w:val="00C2240C"/>
    <w:rsid w:val="00C23144"/>
    <w:rsid w:val="00C239CB"/>
    <w:rsid w:val="00C23ABB"/>
    <w:rsid w:val="00C2472D"/>
    <w:rsid w:val="00C24DB0"/>
    <w:rsid w:val="00C24E93"/>
    <w:rsid w:val="00C253D8"/>
    <w:rsid w:val="00C2693D"/>
    <w:rsid w:val="00C311F8"/>
    <w:rsid w:val="00C31D87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C2D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516D0"/>
    <w:rsid w:val="00C52D0A"/>
    <w:rsid w:val="00C53247"/>
    <w:rsid w:val="00C539B5"/>
    <w:rsid w:val="00C54568"/>
    <w:rsid w:val="00C5497F"/>
    <w:rsid w:val="00C5721C"/>
    <w:rsid w:val="00C57E10"/>
    <w:rsid w:val="00C602FE"/>
    <w:rsid w:val="00C60A7D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3294"/>
    <w:rsid w:val="00C75BA6"/>
    <w:rsid w:val="00C75D8F"/>
    <w:rsid w:val="00C76638"/>
    <w:rsid w:val="00C76EAF"/>
    <w:rsid w:val="00C76FF2"/>
    <w:rsid w:val="00C7703D"/>
    <w:rsid w:val="00C807AB"/>
    <w:rsid w:val="00C81D72"/>
    <w:rsid w:val="00C82623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991"/>
    <w:rsid w:val="00CB5CD1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2E11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F055A"/>
    <w:rsid w:val="00CF1412"/>
    <w:rsid w:val="00CF14CC"/>
    <w:rsid w:val="00CF17B4"/>
    <w:rsid w:val="00CF1978"/>
    <w:rsid w:val="00CF2A11"/>
    <w:rsid w:val="00CF3452"/>
    <w:rsid w:val="00CF3718"/>
    <w:rsid w:val="00CF54AD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9CD"/>
    <w:rsid w:val="00D03A1A"/>
    <w:rsid w:val="00D04440"/>
    <w:rsid w:val="00D05B15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3F4D"/>
    <w:rsid w:val="00D14576"/>
    <w:rsid w:val="00D150C2"/>
    <w:rsid w:val="00D1527B"/>
    <w:rsid w:val="00D1552D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7799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40635"/>
    <w:rsid w:val="00D408BC"/>
    <w:rsid w:val="00D40905"/>
    <w:rsid w:val="00D41AAE"/>
    <w:rsid w:val="00D423B6"/>
    <w:rsid w:val="00D4336D"/>
    <w:rsid w:val="00D44E41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328D"/>
    <w:rsid w:val="00D5553D"/>
    <w:rsid w:val="00D56B67"/>
    <w:rsid w:val="00D575E7"/>
    <w:rsid w:val="00D634B4"/>
    <w:rsid w:val="00D6355F"/>
    <w:rsid w:val="00D651E7"/>
    <w:rsid w:val="00D6545E"/>
    <w:rsid w:val="00D67158"/>
    <w:rsid w:val="00D67F42"/>
    <w:rsid w:val="00D7004A"/>
    <w:rsid w:val="00D70BA1"/>
    <w:rsid w:val="00D710DD"/>
    <w:rsid w:val="00D71E9B"/>
    <w:rsid w:val="00D72B54"/>
    <w:rsid w:val="00D72CE9"/>
    <w:rsid w:val="00D72E97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4441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716E"/>
    <w:rsid w:val="00DA08E7"/>
    <w:rsid w:val="00DA208C"/>
    <w:rsid w:val="00DA2861"/>
    <w:rsid w:val="00DA2AEA"/>
    <w:rsid w:val="00DA2BFC"/>
    <w:rsid w:val="00DA4A5F"/>
    <w:rsid w:val="00DA5BA0"/>
    <w:rsid w:val="00DA5FA5"/>
    <w:rsid w:val="00DA69FE"/>
    <w:rsid w:val="00DA6BFD"/>
    <w:rsid w:val="00DA6E34"/>
    <w:rsid w:val="00DA77E4"/>
    <w:rsid w:val="00DA7CA9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4ED9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2FB5"/>
    <w:rsid w:val="00E42FCE"/>
    <w:rsid w:val="00E43A15"/>
    <w:rsid w:val="00E440A6"/>
    <w:rsid w:val="00E44360"/>
    <w:rsid w:val="00E44C4B"/>
    <w:rsid w:val="00E4527B"/>
    <w:rsid w:val="00E4623C"/>
    <w:rsid w:val="00E47060"/>
    <w:rsid w:val="00E47128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75C5"/>
    <w:rsid w:val="00E703EB"/>
    <w:rsid w:val="00E71566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EBB"/>
    <w:rsid w:val="00E83A0B"/>
    <w:rsid w:val="00E83C46"/>
    <w:rsid w:val="00E83D00"/>
    <w:rsid w:val="00E843A4"/>
    <w:rsid w:val="00E84B74"/>
    <w:rsid w:val="00E86443"/>
    <w:rsid w:val="00E87898"/>
    <w:rsid w:val="00E87FDA"/>
    <w:rsid w:val="00E90875"/>
    <w:rsid w:val="00E90B4D"/>
    <w:rsid w:val="00E9330B"/>
    <w:rsid w:val="00E9367A"/>
    <w:rsid w:val="00E943D9"/>
    <w:rsid w:val="00E944C2"/>
    <w:rsid w:val="00E961EB"/>
    <w:rsid w:val="00E96648"/>
    <w:rsid w:val="00E97052"/>
    <w:rsid w:val="00E972D7"/>
    <w:rsid w:val="00EA0C41"/>
    <w:rsid w:val="00EA0F8E"/>
    <w:rsid w:val="00EA11ED"/>
    <w:rsid w:val="00EA19B1"/>
    <w:rsid w:val="00EA1F9E"/>
    <w:rsid w:val="00EA2CDB"/>
    <w:rsid w:val="00EA2F55"/>
    <w:rsid w:val="00EA3576"/>
    <w:rsid w:val="00EA37C0"/>
    <w:rsid w:val="00EA58A0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C110A"/>
    <w:rsid w:val="00EC30BF"/>
    <w:rsid w:val="00EC34A0"/>
    <w:rsid w:val="00EC4291"/>
    <w:rsid w:val="00EC671C"/>
    <w:rsid w:val="00EC6F5E"/>
    <w:rsid w:val="00ED222A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7E8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3572"/>
    <w:rsid w:val="00F7469A"/>
    <w:rsid w:val="00F7487C"/>
    <w:rsid w:val="00F75333"/>
    <w:rsid w:val="00F7541B"/>
    <w:rsid w:val="00F756F2"/>
    <w:rsid w:val="00F763E4"/>
    <w:rsid w:val="00F763FA"/>
    <w:rsid w:val="00F76475"/>
    <w:rsid w:val="00F76CAD"/>
    <w:rsid w:val="00F773F1"/>
    <w:rsid w:val="00F779CC"/>
    <w:rsid w:val="00F81776"/>
    <w:rsid w:val="00F81955"/>
    <w:rsid w:val="00F81BAF"/>
    <w:rsid w:val="00F81DE2"/>
    <w:rsid w:val="00F83237"/>
    <w:rsid w:val="00F83E99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4256"/>
    <w:rsid w:val="00F95CB8"/>
    <w:rsid w:val="00F9690E"/>
    <w:rsid w:val="00F972E5"/>
    <w:rsid w:val="00F97951"/>
    <w:rsid w:val="00FA09BC"/>
    <w:rsid w:val="00FA307F"/>
    <w:rsid w:val="00FA3E79"/>
    <w:rsid w:val="00FA40A2"/>
    <w:rsid w:val="00FA566B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3E7B"/>
    <w:rsid w:val="00FB45B7"/>
    <w:rsid w:val="00FB4F64"/>
    <w:rsid w:val="00FB722C"/>
    <w:rsid w:val="00FB7AA4"/>
    <w:rsid w:val="00FC18AD"/>
    <w:rsid w:val="00FC3338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FA0"/>
    <w:rsid w:val="00FD281E"/>
    <w:rsid w:val="00FD340E"/>
    <w:rsid w:val="00FD399C"/>
    <w:rsid w:val="00FD3FC0"/>
    <w:rsid w:val="00FD5C85"/>
    <w:rsid w:val="00FD5F0F"/>
    <w:rsid w:val="00FD6211"/>
    <w:rsid w:val="00FD6554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715B"/>
    <w:rsid w:val="00FE7284"/>
    <w:rsid w:val="00FF0191"/>
    <w:rsid w:val="00FF0AAC"/>
    <w:rsid w:val="00FF2AFE"/>
    <w:rsid w:val="00FF5121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7E7D2319-9564-48A9-B19B-1DAC558F4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yperlink" Target="http://www.productbacklogbuilding.com/canvas/PBB_Canvas.pdf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hyperlink" Target="https://speakerdeck.com/fabiogr/product-backlog-building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microsoft.com/office/2007/relationships/hdphoto" Target="media/hdphoto1.wdp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hyperlink" Target="https://scrumguides.org/docs/scrumguide/v2020/2020-Scrum-Guide-Portuguese-European.pdf" TargetMode="External"/><Relationship Id="rId30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2</TotalTime>
  <Pages>30</Pages>
  <Words>5715</Words>
  <Characters>30866</Characters>
  <Application>Microsoft Office Word</Application>
  <DocSecurity>0</DocSecurity>
  <Lines>257</Lines>
  <Paragraphs>73</Paragraphs>
  <ScaleCrop>false</ScaleCrop>
  <Company/>
  <LinksUpToDate>false</LinksUpToDate>
  <CharactersWithSpaces>36508</CharactersWithSpaces>
  <SharedDoc>false</SharedDoc>
  <HLinks>
    <vt:vector size="120" baseType="variant">
      <vt:variant>
        <vt:i4>2228351</vt:i4>
      </vt:variant>
      <vt:variant>
        <vt:i4>138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35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32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76953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58902420</vt:lpwstr>
      </vt:variant>
      <vt:variant>
        <vt:i4>157292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58902419</vt:lpwstr>
      </vt:variant>
      <vt:variant>
        <vt:i4>157292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58902418</vt:lpwstr>
      </vt:variant>
      <vt:variant>
        <vt:i4>15729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8902417</vt:lpwstr>
      </vt:variant>
      <vt:variant>
        <vt:i4>157292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8902416</vt:lpwstr>
      </vt:variant>
      <vt:variant>
        <vt:i4>157292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8902415</vt:lpwstr>
      </vt:variant>
      <vt:variant>
        <vt:i4>157292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8902414</vt:lpwstr>
      </vt:variant>
      <vt:variant>
        <vt:i4>157292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8902413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154</cp:revision>
  <cp:lastPrinted>2025-02-28T19:43:00Z</cp:lastPrinted>
  <dcterms:created xsi:type="dcterms:W3CDTF">2024-02-15T23:12:00Z</dcterms:created>
  <dcterms:modified xsi:type="dcterms:W3CDTF">2025-04-24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